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7F955" w14:textId="77777777" w:rsidR="00814DFF" w:rsidRDefault="00814DFF">
      <w:pPr>
        <w:rPr>
          <w:rFonts w:asciiTheme="minorHAnsi" w:hAnsiTheme="minorHAnsi" w:cstheme="minorHAnsi"/>
          <w:b/>
          <w:lang w:val="en-US"/>
        </w:rPr>
      </w:pPr>
    </w:p>
    <w:p w14:paraId="111CF784" w14:textId="08F2DC36" w:rsidR="004F6360" w:rsidRPr="009C6C50" w:rsidRDefault="00A24E96" w:rsidP="009C6C50">
      <w:pPr>
        <w:pStyle w:val="Heading1"/>
        <w:rPr>
          <w:rFonts w:asciiTheme="minorHAnsi" w:hAnsiTheme="minorHAnsi" w:cstheme="minorHAnsi"/>
          <w:b/>
          <w:bCs/>
          <w:lang w:val="en-US"/>
        </w:rPr>
      </w:pPr>
      <w:r w:rsidRPr="009C6C50">
        <w:rPr>
          <w:rFonts w:asciiTheme="minorHAnsi" w:hAnsiTheme="minorHAnsi" w:cstheme="minorHAnsi"/>
          <w:b/>
          <w:bCs/>
          <w:lang w:val="en-US"/>
        </w:rPr>
        <w:t>ERD</w:t>
      </w:r>
    </w:p>
    <w:p w14:paraId="75673E9E" w14:textId="3A50EAB4" w:rsidR="009D042D" w:rsidRDefault="009D042D" w:rsidP="009D042D">
      <w:pPr>
        <w:rPr>
          <w:rFonts w:asciiTheme="minorHAnsi" w:hAnsiTheme="minorHAnsi" w:cstheme="minorHAnsi"/>
          <w:bCs/>
          <w:color w:val="FF0000"/>
          <w:lang w:val="en-US"/>
        </w:rPr>
      </w:pPr>
    </w:p>
    <w:p w14:paraId="4D48C904" w14:textId="50EBDB4C" w:rsidR="009D042D" w:rsidRPr="009D042D" w:rsidRDefault="009D042D" w:rsidP="009D042D">
      <w:pPr>
        <w:rPr>
          <w:rFonts w:asciiTheme="minorHAnsi" w:hAnsiTheme="minorHAnsi" w:cstheme="minorHAnsi"/>
          <w:bCs/>
          <w:color w:val="FF0000"/>
          <w:lang w:val="en-US"/>
        </w:rPr>
      </w:pPr>
      <w:r w:rsidRPr="009D042D">
        <w:rPr>
          <w:rFonts w:asciiTheme="minorHAnsi" w:hAnsiTheme="minorHAnsi" w:cstheme="minorHAnsi"/>
          <w:bCs/>
          <w:noProof/>
          <w:color w:val="FF0000"/>
          <w:lang w:val="en-US"/>
        </w:rPr>
        <w:drawing>
          <wp:inline distT="0" distB="0" distL="0" distR="0" wp14:anchorId="0348C975" wp14:editId="23364F20">
            <wp:extent cx="5731510" cy="331152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92372" w14:textId="6AA2B6DA" w:rsidR="00187E7F" w:rsidRPr="001367EE" w:rsidRDefault="0060122E" w:rsidP="001367EE">
      <w:pPr>
        <w:pStyle w:val="Heading1"/>
        <w:rPr>
          <w:rFonts w:asciiTheme="minorHAnsi" w:hAnsiTheme="minorHAnsi" w:cstheme="minorHAnsi"/>
          <w:b/>
          <w:bCs/>
        </w:rPr>
      </w:pPr>
      <w:r w:rsidRPr="001367EE">
        <w:rPr>
          <w:rFonts w:asciiTheme="minorHAnsi" w:hAnsiTheme="minorHAnsi" w:cstheme="minorHAnsi"/>
          <w:b/>
          <w:bCs/>
        </w:rPr>
        <w:t>Creating the application</w:t>
      </w:r>
      <w:r w:rsidR="001A3597" w:rsidRPr="001367EE">
        <w:rPr>
          <w:rFonts w:asciiTheme="minorHAnsi" w:hAnsiTheme="minorHAnsi" w:cstheme="minorHAnsi"/>
          <w:b/>
          <w:bCs/>
        </w:rPr>
        <w:t xml:space="preserve"> in Apex</w:t>
      </w:r>
    </w:p>
    <w:p w14:paraId="57408800" w14:textId="08837198" w:rsidR="00344B11" w:rsidRPr="001367EE" w:rsidRDefault="00187E7F" w:rsidP="00187E7F">
      <w:pPr>
        <w:spacing w:after="0" w:line="240" w:lineRule="auto"/>
        <w:rPr>
          <w:rFonts w:asciiTheme="minorHAnsi" w:hAnsiTheme="minorHAnsi" w:cstheme="minorHAnsi"/>
        </w:rPr>
      </w:pPr>
      <w:r w:rsidRPr="001367EE">
        <w:rPr>
          <w:rFonts w:asciiTheme="minorHAnsi" w:hAnsiTheme="minorHAnsi" w:cstheme="minorHAnsi"/>
        </w:rPr>
        <w:t>The application creation wizard is used</w:t>
      </w:r>
      <w:r w:rsidR="003E692B" w:rsidRPr="001367EE">
        <w:rPr>
          <w:rFonts w:asciiTheme="minorHAnsi" w:hAnsiTheme="minorHAnsi" w:cstheme="minorHAnsi"/>
        </w:rPr>
        <w:t xml:space="preserve"> in which a dashboard and 2 empty pages are added with the name reports and forms </w:t>
      </w:r>
    </w:p>
    <w:p w14:paraId="26106630" w14:textId="183B85A0" w:rsidR="00EA78CB" w:rsidRDefault="00690462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  <w:r w:rsidRPr="00690462">
        <w:rPr>
          <w:rFonts w:asciiTheme="minorHAnsi" w:hAnsiTheme="minorHAnsi" w:cstheme="minorHAnsi"/>
          <w:b/>
          <w:bCs/>
          <w:noProof/>
          <w:sz w:val="22"/>
          <w:szCs w:val="22"/>
        </w:rPr>
        <w:drawing>
          <wp:inline distT="0" distB="0" distL="0" distR="0" wp14:anchorId="3EF1346E" wp14:editId="7F718327">
            <wp:extent cx="5099960" cy="2451100"/>
            <wp:effectExtent l="0" t="0" r="571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11380" cy="2456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201D3" w14:textId="3363CB5A" w:rsidR="00604BA4" w:rsidRDefault="00604BA4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0E9428F1" w14:textId="77777777" w:rsidR="001367EE" w:rsidRDefault="00F4025C" w:rsidP="001367EE">
      <w:pPr>
        <w:pStyle w:val="Heading1"/>
        <w:rPr>
          <w:rFonts w:asciiTheme="minorHAnsi" w:hAnsiTheme="minorHAnsi" w:cstheme="minorHAnsi"/>
          <w:b/>
          <w:bCs/>
        </w:rPr>
      </w:pPr>
      <w:r w:rsidRPr="001367EE">
        <w:rPr>
          <w:rFonts w:asciiTheme="minorHAnsi" w:hAnsiTheme="minorHAnsi" w:cstheme="minorHAnsi"/>
          <w:b/>
          <w:bCs/>
        </w:rPr>
        <w:lastRenderedPageBreak/>
        <w:t>Home page:</w:t>
      </w:r>
    </w:p>
    <w:p w14:paraId="2D241276" w14:textId="0D930960" w:rsidR="00314331" w:rsidRPr="001367EE" w:rsidRDefault="0090335A" w:rsidP="001367EE">
      <w:pPr>
        <w:pStyle w:val="Heading1"/>
        <w:rPr>
          <w:rFonts w:asciiTheme="minorHAnsi" w:hAnsiTheme="minorHAnsi" w:cstheme="minorHAnsi"/>
          <w:b/>
          <w:bCs/>
        </w:rPr>
      </w:pPr>
      <w:r w:rsidRPr="0090335A">
        <w:rPr>
          <w:rFonts w:asciiTheme="minorHAnsi" w:hAnsiTheme="minorHAnsi" w:cstheme="minorHAnsi"/>
          <w:b/>
          <w:bCs/>
          <w:noProof/>
          <w:sz w:val="36"/>
          <w:szCs w:val="36"/>
        </w:rPr>
        <w:drawing>
          <wp:inline distT="0" distB="0" distL="0" distR="0" wp14:anchorId="66ED039C" wp14:editId="0D05562B">
            <wp:extent cx="5731510" cy="2776220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80FDF" w14:textId="2035C6FD" w:rsidR="00754E21" w:rsidRPr="00241F5B" w:rsidRDefault="00754E21" w:rsidP="00241F5B">
      <w:pPr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4A1F9DBE" w14:textId="77777777" w:rsidR="00754E21" w:rsidRDefault="00754E21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4EFF1CFF" w14:textId="098FE6C1" w:rsidR="009B2F49" w:rsidRPr="00735DC0" w:rsidRDefault="00DD29D8" w:rsidP="00735DC0">
      <w:pPr>
        <w:pStyle w:val="Heading1"/>
        <w:rPr>
          <w:rFonts w:asciiTheme="minorHAnsi" w:hAnsiTheme="minorHAnsi" w:cstheme="minorHAnsi"/>
          <w:b/>
          <w:bCs/>
        </w:rPr>
      </w:pPr>
      <w:r w:rsidRPr="00735DC0">
        <w:rPr>
          <w:rFonts w:asciiTheme="minorHAnsi" w:hAnsiTheme="minorHAnsi" w:cstheme="minorHAnsi"/>
          <w:b/>
          <w:bCs/>
        </w:rPr>
        <w:t>Master</w:t>
      </w:r>
      <w:r w:rsidR="00260FD8" w:rsidRPr="00735DC0">
        <w:rPr>
          <w:rFonts w:asciiTheme="minorHAnsi" w:hAnsiTheme="minorHAnsi" w:cstheme="minorHAnsi"/>
          <w:b/>
          <w:bCs/>
        </w:rPr>
        <w:t>-</w:t>
      </w:r>
      <w:r w:rsidRPr="00735DC0">
        <w:rPr>
          <w:rFonts w:asciiTheme="minorHAnsi" w:hAnsiTheme="minorHAnsi" w:cstheme="minorHAnsi"/>
          <w:b/>
          <w:bCs/>
        </w:rPr>
        <w:t xml:space="preserve">Detail </w:t>
      </w:r>
      <w:r w:rsidR="000B168F" w:rsidRPr="00735DC0">
        <w:rPr>
          <w:rFonts w:asciiTheme="minorHAnsi" w:hAnsiTheme="minorHAnsi" w:cstheme="minorHAnsi"/>
          <w:b/>
          <w:bCs/>
        </w:rPr>
        <w:t>F</w:t>
      </w:r>
      <w:r w:rsidRPr="00735DC0">
        <w:rPr>
          <w:rFonts w:asciiTheme="minorHAnsi" w:hAnsiTheme="minorHAnsi" w:cstheme="minorHAnsi"/>
          <w:b/>
          <w:bCs/>
        </w:rPr>
        <w:t>orm:</w:t>
      </w:r>
    </w:p>
    <w:p w14:paraId="794AED01" w14:textId="1FD3B0CB" w:rsidR="00B919BB" w:rsidRPr="000158FA" w:rsidRDefault="00B919BB" w:rsidP="000158FA">
      <w:pPr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1017E14B" w14:textId="7EE64CFC" w:rsidR="00DF671C" w:rsidRPr="00735DC0" w:rsidRDefault="000158FA" w:rsidP="00735DC0">
      <w:pPr>
        <w:pStyle w:val="Heading2"/>
        <w:rPr>
          <w:rFonts w:asciiTheme="minorHAnsi" w:hAnsiTheme="minorHAnsi" w:cstheme="minorHAnsi"/>
          <w:b/>
          <w:bCs/>
        </w:rPr>
      </w:pPr>
      <w:r w:rsidRPr="00735DC0">
        <w:rPr>
          <w:rFonts w:asciiTheme="minorHAnsi" w:hAnsiTheme="minorHAnsi" w:cstheme="minorHAnsi"/>
          <w:b/>
          <w:bCs/>
        </w:rPr>
        <w:t>Master</w:t>
      </w:r>
      <w:r w:rsidR="00C22D2E" w:rsidRPr="00735DC0">
        <w:rPr>
          <w:rFonts w:asciiTheme="minorHAnsi" w:hAnsiTheme="minorHAnsi" w:cstheme="minorHAnsi"/>
          <w:b/>
          <w:bCs/>
        </w:rPr>
        <w:t xml:space="preserve"> </w:t>
      </w:r>
      <w:r w:rsidRPr="00735DC0">
        <w:rPr>
          <w:rFonts w:asciiTheme="minorHAnsi" w:hAnsiTheme="minorHAnsi" w:cstheme="minorHAnsi"/>
          <w:b/>
          <w:bCs/>
        </w:rPr>
        <w:t>(</w:t>
      </w:r>
      <w:r w:rsidR="00DF671C" w:rsidRPr="00735DC0">
        <w:rPr>
          <w:rFonts w:asciiTheme="minorHAnsi" w:hAnsiTheme="minorHAnsi" w:cstheme="minorHAnsi"/>
          <w:b/>
          <w:bCs/>
        </w:rPr>
        <w:t>OFFICER</w:t>
      </w:r>
      <w:r w:rsidR="00176B7D" w:rsidRPr="00735DC0">
        <w:rPr>
          <w:rFonts w:asciiTheme="minorHAnsi" w:hAnsiTheme="minorHAnsi" w:cstheme="minorHAnsi"/>
          <w:b/>
          <w:bCs/>
        </w:rPr>
        <w:t xml:space="preserve"> TABLE</w:t>
      </w:r>
      <w:r w:rsidRPr="00735DC0">
        <w:rPr>
          <w:rFonts w:asciiTheme="minorHAnsi" w:hAnsiTheme="minorHAnsi" w:cstheme="minorHAnsi"/>
          <w:b/>
          <w:bCs/>
        </w:rPr>
        <w:t>)</w:t>
      </w:r>
      <w:r w:rsidR="00C22D2E" w:rsidRPr="00735DC0">
        <w:rPr>
          <w:rFonts w:asciiTheme="minorHAnsi" w:hAnsiTheme="minorHAnsi" w:cstheme="minorHAnsi"/>
          <w:b/>
          <w:bCs/>
        </w:rPr>
        <w:t xml:space="preserve"> </w:t>
      </w:r>
    </w:p>
    <w:p w14:paraId="32320B39" w14:textId="44E553F6" w:rsidR="00935017" w:rsidRDefault="00935017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2CD2DE6F" w14:textId="4809F32E" w:rsidR="00935017" w:rsidRPr="00EC418A" w:rsidRDefault="00EC418A" w:rsidP="00EC418A">
      <w:pPr>
        <w:pStyle w:val="Heading4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        </w:t>
      </w:r>
      <w:r w:rsidR="00935017" w:rsidRPr="00EC418A">
        <w:rPr>
          <w:rFonts w:asciiTheme="minorHAnsi" w:hAnsiTheme="minorHAnsi" w:cstheme="minorHAnsi"/>
          <w:b/>
          <w:bCs/>
        </w:rPr>
        <w:t>Officer attributes</w:t>
      </w:r>
      <w:r w:rsidR="00935017" w:rsidRPr="00EC418A">
        <w:rPr>
          <w:rFonts w:asciiTheme="minorHAnsi" w:hAnsiTheme="minorHAnsi" w:cstheme="minorHAnsi"/>
          <w:b/>
          <w:bCs/>
        </w:rPr>
        <w:tab/>
      </w:r>
      <w:r w:rsidR="00935017" w:rsidRPr="00EC418A">
        <w:rPr>
          <w:rFonts w:asciiTheme="minorHAnsi" w:hAnsiTheme="minorHAnsi" w:cstheme="minorHAnsi"/>
          <w:b/>
          <w:bCs/>
        </w:rPr>
        <w:tab/>
        <w:t xml:space="preserve">Actions </w:t>
      </w:r>
      <w:r w:rsidR="00905D2D" w:rsidRPr="00EC418A">
        <w:rPr>
          <w:rFonts w:asciiTheme="minorHAnsi" w:hAnsiTheme="minorHAnsi" w:cstheme="minorHAnsi"/>
          <w:b/>
          <w:bCs/>
        </w:rPr>
        <w:t>Needed</w:t>
      </w:r>
    </w:p>
    <w:p w14:paraId="028F3DBB" w14:textId="77777777" w:rsidR="00935017" w:rsidRPr="00935017" w:rsidRDefault="00935017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</w:rPr>
      </w:pPr>
    </w:p>
    <w:p w14:paraId="632EBAAF" w14:textId="71AEB0BE" w:rsidR="007031A8" w:rsidRDefault="007031A8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proofErr w:type="spellStart"/>
      <w:r w:rsidRPr="00EB4FB0">
        <w:rPr>
          <w:rFonts w:asciiTheme="minorHAnsi" w:hAnsiTheme="minorHAnsi" w:cstheme="minorHAnsi"/>
          <w:sz w:val="22"/>
          <w:szCs w:val="22"/>
        </w:rPr>
        <w:t>Officer_id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         </w:t>
      </w:r>
      <w:r w:rsidR="00754E21">
        <w:rPr>
          <w:rFonts w:asciiTheme="minorHAnsi" w:hAnsiTheme="minorHAnsi" w:cstheme="minorHAnsi"/>
          <w:sz w:val="22"/>
          <w:szCs w:val="22"/>
        </w:rPr>
        <w:t xml:space="preserve"> </w:t>
      </w:r>
      <w:r w:rsidR="000F0E82">
        <w:rPr>
          <w:rFonts w:asciiTheme="minorHAnsi" w:hAnsiTheme="minorHAnsi" w:cstheme="minorHAnsi"/>
          <w:sz w:val="22"/>
          <w:szCs w:val="22"/>
        </w:rPr>
        <w:t xml:space="preserve">  </w:t>
      </w:r>
      <w:r w:rsidR="00935017">
        <w:rPr>
          <w:rFonts w:asciiTheme="minorHAnsi" w:hAnsiTheme="minorHAnsi" w:cstheme="minorHAnsi"/>
          <w:sz w:val="22"/>
          <w:szCs w:val="22"/>
        </w:rPr>
        <w:tab/>
      </w:r>
      <w:r w:rsidR="00754E21">
        <w:rPr>
          <w:rFonts w:asciiTheme="minorHAnsi" w:hAnsiTheme="minorHAnsi" w:cstheme="minorHAnsi"/>
          <w:sz w:val="22"/>
          <w:szCs w:val="22"/>
        </w:rPr>
        <w:t xml:space="preserve">               </w:t>
      </w:r>
      <w:r w:rsidR="002F23C0">
        <w:rPr>
          <w:rFonts w:asciiTheme="minorHAnsi" w:hAnsiTheme="minorHAnsi" w:cstheme="minorHAnsi"/>
          <w:sz w:val="22"/>
          <w:szCs w:val="22"/>
        </w:rPr>
        <w:t xml:space="preserve">will be populated by a </w:t>
      </w:r>
      <w:r w:rsidR="00754E21">
        <w:rPr>
          <w:rFonts w:asciiTheme="minorHAnsi" w:hAnsiTheme="minorHAnsi" w:cstheme="minorHAnsi"/>
          <w:sz w:val="22"/>
          <w:szCs w:val="22"/>
        </w:rPr>
        <w:t>sequence</w:t>
      </w:r>
      <w:r w:rsidR="005F5B0E">
        <w:rPr>
          <w:rFonts w:asciiTheme="minorHAnsi" w:hAnsiTheme="minorHAnsi" w:cstheme="minorHAnsi"/>
          <w:sz w:val="22"/>
          <w:szCs w:val="22"/>
        </w:rPr>
        <w:t xml:space="preserve"> through a trigger</w:t>
      </w:r>
    </w:p>
    <w:p w14:paraId="677E144D" w14:textId="77777777" w:rsidR="009F5D25" w:rsidRDefault="009F5D25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12BCB6F3" w14:textId="54C81D00" w:rsidR="007031A8" w:rsidRDefault="009F5D25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irst name</w:t>
      </w:r>
      <w:r w:rsidR="007031A8">
        <w:rPr>
          <w:rFonts w:asciiTheme="minorHAnsi" w:hAnsiTheme="minorHAnsi" w:cstheme="minorHAnsi"/>
          <w:sz w:val="22"/>
          <w:szCs w:val="22"/>
        </w:rPr>
        <w:t xml:space="preserve">      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031A8">
        <w:rPr>
          <w:rFonts w:asciiTheme="minorHAnsi" w:hAnsiTheme="minorHAnsi" w:cstheme="minorHAnsi"/>
          <w:sz w:val="22"/>
          <w:szCs w:val="22"/>
        </w:rPr>
        <w:t xml:space="preserve"> </w:t>
      </w:r>
      <w:r w:rsidR="00754E21">
        <w:rPr>
          <w:rFonts w:asciiTheme="minorHAnsi" w:hAnsiTheme="minorHAnsi" w:cstheme="minorHAnsi"/>
          <w:sz w:val="22"/>
          <w:szCs w:val="22"/>
        </w:rPr>
        <w:t xml:space="preserve"> </w:t>
      </w:r>
      <w:r w:rsidR="007031A8">
        <w:rPr>
          <w:rFonts w:asciiTheme="minorHAnsi" w:hAnsiTheme="minorHAnsi" w:cstheme="minorHAnsi"/>
          <w:sz w:val="22"/>
          <w:szCs w:val="22"/>
        </w:rPr>
        <w:t xml:space="preserve">  </w:t>
      </w:r>
      <w:r w:rsidR="00935017">
        <w:rPr>
          <w:rFonts w:asciiTheme="minorHAnsi" w:hAnsiTheme="minorHAnsi" w:cstheme="minorHAnsi"/>
          <w:sz w:val="22"/>
          <w:szCs w:val="22"/>
        </w:rPr>
        <w:tab/>
      </w:r>
      <w:r w:rsidR="00935017">
        <w:rPr>
          <w:rFonts w:asciiTheme="minorHAnsi" w:hAnsiTheme="minorHAnsi" w:cstheme="minorHAnsi"/>
          <w:sz w:val="22"/>
          <w:szCs w:val="22"/>
        </w:rPr>
        <w:tab/>
      </w:r>
      <w:r w:rsidR="00754E21">
        <w:rPr>
          <w:rFonts w:asciiTheme="minorHAnsi" w:hAnsiTheme="minorHAnsi" w:cstheme="minorHAnsi"/>
          <w:sz w:val="22"/>
          <w:szCs w:val="22"/>
        </w:rPr>
        <w:t xml:space="preserve"> </w:t>
      </w:r>
      <w:r w:rsidR="007031A8">
        <w:rPr>
          <w:rFonts w:asciiTheme="minorHAnsi" w:hAnsiTheme="minorHAnsi" w:cstheme="minorHAnsi"/>
          <w:sz w:val="22"/>
          <w:szCs w:val="22"/>
        </w:rPr>
        <w:t>validation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031A8">
        <w:rPr>
          <w:rFonts w:asciiTheme="minorHAnsi" w:hAnsiTheme="minorHAnsi" w:cstheme="minorHAnsi"/>
          <w:sz w:val="22"/>
          <w:szCs w:val="22"/>
        </w:rPr>
        <w:t>(alpha numeric, not null)</w:t>
      </w:r>
    </w:p>
    <w:p w14:paraId="54F462CD" w14:textId="77777777" w:rsidR="009F5D25" w:rsidRDefault="009F5D25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4FC34DE2" w14:textId="1C0D7B0B" w:rsidR="009F5D25" w:rsidRDefault="009F5D25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iddle Name    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 xml:space="preserve">       </w:t>
      </w:r>
      <w:r>
        <w:rPr>
          <w:rFonts w:asciiTheme="minorHAnsi" w:hAnsiTheme="minorHAnsi" w:cstheme="minorHAnsi"/>
          <w:sz w:val="22"/>
          <w:szCs w:val="22"/>
        </w:rPr>
        <w:tab/>
        <w:t>validation (alpha numeric)</w:t>
      </w:r>
    </w:p>
    <w:p w14:paraId="32912B2E" w14:textId="77777777" w:rsidR="009F5D25" w:rsidRDefault="009F5D25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6CC346EA" w14:textId="35563D69" w:rsidR="007031A8" w:rsidRDefault="009F5D25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ast name</w:t>
      </w:r>
      <w:r w:rsidR="007031A8">
        <w:rPr>
          <w:rFonts w:asciiTheme="minorHAnsi" w:hAnsiTheme="minorHAnsi" w:cstheme="minorHAnsi"/>
          <w:sz w:val="22"/>
          <w:szCs w:val="22"/>
        </w:rPr>
        <w:t xml:space="preserve">      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031A8">
        <w:rPr>
          <w:rFonts w:asciiTheme="minorHAnsi" w:hAnsiTheme="minorHAnsi" w:cstheme="minorHAnsi"/>
          <w:sz w:val="22"/>
          <w:szCs w:val="22"/>
        </w:rPr>
        <w:t xml:space="preserve">  </w:t>
      </w:r>
      <w:r w:rsidR="000F0E82">
        <w:rPr>
          <w:rFonts w:asciiTheme="minorHAnsi" w:hAnsiTheme="minorHAnsi" w:cstheme="minorHAnsi"/>
          <w:sz w:val="22"/>
          <w:szCs w:val="22"/>
        </w:rPr>
        <w:t xml:space="preserve">   </w:t>
      </w:r>
      <w:r w:rsidR="007031A8">
        <w:rPr>
          <w:rFonts w:asciiTheme="minorHAnsi" w:hAnsiTheme="minorHAnsi" w:cstheme="minorHAnsi"/>
          <w:sz w:val="22"/>
          <w:szCs w:val="22"/>
        </w:rPr>
        <w:t xml:space="preserve"> </w:t>
      </w:r>
      <w:r w:rsidR="00935017">
        <w:rPr>
          <w:rFonts w:asciiTheme="minorHAnsi" w:hAnsiTheme="minorHAnsi" w:cstheme="minorHAnsi"/>
          <w:sz w:val="22"/>
          <w:szCs w:val="22"/>
        </w:rPr>
        <w:tab/>
      </w:r>
      <w:r w:rsidR="00935017">
        <w:rPr>
          <w:rFonts w:asciiTheme="minorHAnsi" w:hAnsiTheme="minorHAnsi" w:cstheme="minorHAnsi"/>
          <w:sz w:val="22"/>
          <w:szCs w:val="22"/>
        </w:rPr>
        <w:tab/>
      </w:r>
      <w:r w:rsidR="007031A8">
        <w:rPr>
          <w:rFonts w:asciiTheme="minorHAnsi" w:hAnsiTheme="minorHAnsi" w:cstheme="minorHAnsi"/>
          <w:sz w:val="22"/>
          <w:szCs w:val="22"/>
        </w:rPr>
        <w:t xml:space="preserve"> validation (alpha numeric, not null)</w:t>
      </w:r>
    </w:p>
    <w:p w14:paraId="53F40AA3" w14:textId="77777777" w:rsidR="009F5D25" w:rsidRDefault="009F5D25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1A847985" w14:textId="7D2CC6B9" w:rsidR="007031A8" w:rsidRDefault="007031A8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FF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OB                 </w:t>
      </w:r>
      <w:r w:rsidR="009F5D25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   </w:t>
      </w:r>
      <w:r w:rsidR="000F0E82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935017">
        <w:rPr>
          <w:rFonts w:asciiTheme="minorHAnsi" w:hAnsiTheme="minorHAnsi" w:cstheme="minorHAnsi"/>
          <w:sz w:val="22"/>
          <w:szCs w:val="22"/>
        </w:rPr>
        <w:tab/>
      </w:r>
      <w:r w:rsidR="00506425">
        <w:rPr>
          <w:rFonts w:asciiTheme="minorHAnsi" w:hAnsiTheme="minorHAnsi" w:cstheme="minorHAnsi"/>
          <w:sz w:val="22"/>
          <w:szCs w:val="22"/>
        </w:rPr>
        <w:tab/>
        <w:t xml:space="preserve"> validation</w:t>
      </w:r>
      <w:r>
        <w:rPr>
          <w:rFonts w:asciiTheme="minorHAnsi" w:hAnsiTheme="minorHAnsi" w:cstheme="minorHAnsi"/>
          <w:sz w:val="22"/>
          <w:szCs w:val="22"/>
        </w:rPr>
        <w:t xml:space="preserve"> (age &gt; 18) </w:t>
      </w:r>
    </w:p>
    <w:p w14:paraId="72989077" w14:textId="77777777" w:rsidR="00BA0865" w:rsidRDefault="00BA0865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67369631" w14:textId="48C016CA" w:rsidR="007031A8" w:rsidRDefault="007031A8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Gender            </w:t>
      </w:r>
      <w:r w:rsidR="009F5D25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   </w:t>
      </w:r>
      <w:r w:rsidR="000F0E82">
        <w:rPr>
          <w:rFonts w:asciiTheme="minorHAnsi" w:hAnsiTheme="minorHAnsi" w:cstheme="minorHAnsi"/>
          <w:sz w:val="22"/>
          <w:szCs w:val="22"/>
        </w:rPr>
        <w:t xml:space="preserve">  </w:t>
      </w:r>
      <w:r w:rsidR="00935017">
        <w:rPr>
          <w:rFonts w:asciiTheme="minorHAnsi" w:hAnsiTheme="minorHAnsi" w:cstheme="minorHAnsi"/>
          <w:sz w:val="22"/>
          <w:szCs w:val="22"/>
        </w:rPr>
        <w:tab/>
      </w:r>
      <w:r w:rsidR="000F0E82">
        <w:rPr>
          <w:rFonts w:asciiTheme="minorHAnsi" w:hAnsiTheme="minorHAnsi" w:cstheme="minorHAnsi"/>
          <w:sz w:val="22"/>
          <w:szCs w:val="22"/>
        </w:rPr>
        <w:tab/>
        <w:t xml:space="preserve"> radio group (</w:t>
      </w:r>
      <w:r>
        <w:rPr>
          <w:rFonts w:asciiTheme="minorHAnsi" w:hAnsiTheme="minorHAnsi" w:cstheme="minorHAnsi"/>
          <w:sz w:val="22"/>
          <w:szCs w:val="22"/>
        </w:rPr>
        <w:t>male, female</w:t>
      </w:r>
      <w:r w:rsidR="00510E2E">
        <w:rPr>
          <w:rFonts w:asciiTheme="minorHAnsi" w:hAnsiTheme="minorHAnsi" w:cstheme="minorHAnsi"/>
          <w:sz w:val="22"/>
          <w:szCs w:val="22"/>
        </w:rPr>
        <w:t>),</w:t>
      </w:r>
      <w:r w:rsidR="00BA0865">
        <w:rPr>
          <w:rFonts w:asciiTheme="minorHAnsi" w:hAnsiTheme="minorHAnsi" w:cstheme="minorHAnsi"/>
          <w:sz w:val="22"/>
          <w:szCs w:val="22"/>
        </w:rPr>
        <w:t xml:space="preserve"> </w:t>
      </w:r>
      <w:r w:rsidR="00510E2E">
        <w:rPr>
          <w:rFonts w:asciiTheme="minorHAnsi" w:hAnsiTheme="minorHAnsi" w:cstheme="minorHAnsi"/>
          <w:sz w:val="22"/>
          <w:szCs w:val="22"/>
        </w:rPr>
        <w:t>validation (</w:t>
      </w:r>
      <w:r>
        <w:rPr>
          <w:rFonts w:asciiTheme="minorHAnsi" w:hAnsiTheme="minorHAnsi" w:cstheme="minorHAnsi"/>
          <w:sz w:val="22"/>
          <w:szCs w:val="22"/>
        </w:rPr>
        <w:t>Not Null)</w:t>
      </w:r>
    </w:p>
    <w:p w14:paraId="1C3696C6" w14:textId="77777777" w:rsidR="00BA0865" w:rsidRDefault="00BA0865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22850153" w14:textId="12DCF077" w:rsidR="00BA0865" w:rsidRDefault="007031A8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epartment   </w:t>
      </w:r>
      <w:r w:rsidR="009F5D25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     </w:t>
      </w:r>
      <w:r w:rsidR="00935017">
        <w:rPr>
          <w:rFonts w:asciiTheme="minorHAnsi" w:hAnsiTheme="minorHAnsi" w:cstheme="minorHAnsi"/>
          <w:sz w:val="22"/>
          <w:szCs w:val="22"/>
        </w:rPr>
        <w:tab/>
      </w:r>
      <w:r w:rsidR="00935017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BA0865">
        <w:rPr>
          <w:rFonts w:asciiTheme="minorHAnsi" w:hAnsiTheme="minorHAnsi" w:cstheme="minorHAnsi"/>
          <w:sz w:val="22"/>
          <w:szCs w:val="22"/>
        </w:rPr>
        <w:t xml:space="preserve">radio </w:t>
      </w:r>
      <w:r w:rsidR="00510E2E">
        <w:rPr>
          <w:rFonts w:asciiTheme="minorHAnsi" w:hAnsiTheme="minorHAnsi" w:cstheme="minorHAnsi"/>
          <w:sz w:val="22"/>
          <w:szCs w:val="22"/>
        </w:rPr>
        <w:t>group (</w:t>
      </w:r>
      <w:r>
        <w:rPr>
          <w:rFonts w:asciiTheme="minorHAnsi" w:hAnsiTheme="minorHAnsi" w:cstheme="minorHAnsi"/>
          <w:sz w:val="22"/>
          <w:szCs w:val="22"/>
        </w:rPr>
        <w:t>investigation, law</w:t>
      </w:r>
      <w:r w:rsidR="00542A6F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enforcement),</w:t>
      </w:r>
    </w:p>
    <w:p w14:paraId="342CBC74" w14:textId="20BB5497" w:rsidR="007031A8" w:rsidRDefault="00BA0865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     </w:t>
      </w:r>
      <w:r w:rsidR="007031A8">
        <w:rPr>
          <w:rFonts w:asciiTheme="minorHAnsi" w:hAnsiTheme="minorHAnsi" w:cstheme="minorHAnsi"/>
          <w:sz w:val="22"/>
          <w:szCs w:val="22"/>
        </w:rPr>
        <w:t xml:space="preserve"> validation (Not Null),</w:t>
      </w:r>
    </w:p>
    <w:p w14:paraId="33468223" w14:textId="65838C14" w:rsidR="007031A8" w:rsidRDefault="00BA0865" w:rsidP="00BA0865">
      <w:pPr>
        <w:pStyle w:val="ListParagraph"/>
        <w:spacing w:after="0" w:line="240" w:lineRule="auto"/>
        <w:ind w:left="3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ynamic Action</w:t>
      </w:r>
      <w:r w:rsidR="007031A8">
        <w:rPr>
          <w:rFonts w:asciiTheme="minorHAnsi" w:hAnsiTheme="minorHAnsi" w:cstheme="minorHAnsi"/>
          <w:sz w:val="22"/>
          <w:szCs w:val="22"/>
        </w:rPr>
        <w:t xml:space="preserve">: if department = </w:t>
      </w:r>
      <w:r>
        <w:rPr>
          <w:rFonts w:asciiTheme="minorHAnsi" w:hAnsiTheme="minorHAnsi" w:cstheme="minorHAnsi"/>
          <w:sz w:val="22"/>
          <w:szCs w:val="22"/>
        </w:rPr>
        <w:t>law enforcement</w:t>
      </w:r>
      <w:r w:rsidR="007031A8">
        <w:rPr>
          <w:rFonts w:asciiTheme="minorHAnsi" w:hAnsiTheme="minorHAnsi" w:cstheme="minorHAnsi"/>
          <w:sz w:val="22"/>
          <w:szCs w:val="22"/>
        </w:rPr>
        <w:t xml:space="preserve"> show </w:t>
      </w:r>
      <w:r>
        <w:rPr>
          <w:rFonts w:asciiTheme="minorHAnsi" w:hAnsiTheme="minorHAnsi" w:cstheme="minorHAnsi"/>
          <w:sz w:val="22"/>
          <w:szCs w:val="22"/>
        </w:rPr>
        <w:t xml:space="preserve">   </w:t>
      </w:r>
      <w:r w:rsidR="007031A8">
        <w:rPr>
          <w:rFonts w:asciiTheme="minorHAnsi" w:hAnsiTheme="minorHAnsi" w:cstheme="minorHAnsi"/>
          <w:sz w:val="22"/>
          <w:szCs w:val="22"/>
        </w:rPr>
        <w:t>rank</w:t>
      </w:r>
    </w:p>
    <w:p w14:paraId="02A1D9E6" w14:textId="77777777" w:rsidR="004E1460" w:rsidRDefault="004E1460" w:rsidP="00BA0865">
      <w:pPr>
        <w:pStyle w:val="ListParagraph"/>
        <w:spacing w:after="0" w:line="240" w:lineRule="auto"/>
        <w:ind w:left="3644"/>
        <w:rPr>
          <w:rFonts w:asciiTheme="minorHAnsi" w:hAnsiTheme="minorHAnsi" w:cstheme="minorHAnsi"/>
          <w:sz w:val="22"/>
          <w:szCs w:val="22"/>
        </w:rPr>
      </w:pPr>
    </w:p>
    <w:p w14:paraId="604D63AC" w14:textId="2DDBDBA0" w:rsidR="00510E2E" w:rsidRDefault="007031A8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ank                   </w:t>
      </w:r>
      <w:r w:rsidR="00510E2E">
        <w:rPr>
          <w:rFonts w:asciiTheme="minorHAnsi" w:hAnsiTheme="minorHAnsi" w:cstheme="minorHAnsi"/>
          <w:sz w:val="22"/>
          <w:szCs w:val="22"/>
        </w:rPr>
        <w:t xml:space="preserve">                              </w:t>
      </w:r>
      <w:r>
        <w:rPr>
          <w:rFonts w:asciiTheme="minorHAnsi" w:hAnsiTheme="minorHAnsi" w:cstheme="minorHAnsi"/>
          <w:sz w:val="22"/>
          <w:szCs w:val="22"/>
        </w:rPr>
        <w:t xml:space="preserve">  </w:t>
      </w:r>
      <w:r w:rsidR="00C20063">
        <w:rPr>
          <w:rFonts w:asciiTheme="minorHAnsi" w:hAnsiTheme="minorHAnsi" w:cstheme="minorHAnsi"/>
          <w:sz w:val="22"/>
          <w:szCs w:val="22"/>
        </w:rPr>
        <w:t>radio group (</w:t>
      </w:r>
      <w:r w:rsidR="00506108">
        <w:rPr>
          <w:rFonts w:asciiTheme="minorHAnsi" w:hAnsiTheme="minorHAnsi" w:cstheme="minorHAnsi"/>
          <w:sz w:val="22"/>
          <w:szCs w:val="22"/>
        </w:rPr>
        <w:t>constable, Inspector, superintendent</w:t>
      </w:r>
      <w:r>
        <w:rPr>
          <w:rFonts w:asciiTheme="minorHAnsi" w:hAnsiTheme="minorHAnsi" w:cstheme="minorHAnsi"/>
          <w:sz w:val="22"/>
          <w:szCs w:val="22"/>
        </w:rPr>
        <w:t>)</w:t>
      </w:r>
      <w:r w:rsidR="00FE7F74">
        <w:rPr>
          <w:rFonts w:asciiTheme="minorHAnsi" w:hAnsiTheme="minorHAnsi" w:cstheme="minorHAnsi"/>
          <w:sz w:val="22"/>
          <w:szCs w:val="22"/>
        </w:rPr>
        <w:t>,</w:t>
      </w:r>
    </w:p>
    <w:p w14:paraId="32FB43F2" w14:textId="27BE49FE" w:rsidR="007031A8" w:rsidRDefault="00510E2E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                                                       </w:t>
      </w:r>
      <w:r w:rsidR="00023181">
        <w:rPr>
          <w:rFonts w:asciiTheme="minorHAnsi" w:hAnsiTheme="minorHAnsi" w:cstheme="minorHAnsi"/>
          <w:sz w:val="22"/>
          <w:szCs w:val="22"/>
        </w:rPr>
        <w:t>Validation (</w:t>
      </w:r>
      <w:r w:rsidR="009C15C6">
        <w:rPr>
          <w:rFonts w:asciiTheme="minorHAnsi" w:hAnsiTheme="minorHAnsi" w:cstheme="minorHAnsi"/>
          <w:sz w:val="22"/>
          <w:szCs w:val="22"/>
        </w:rPr>
        <w:t>N</w:t>
      </w:r>
      <w:r w:rsidR="007031A8">
        <w:rPr>
          <w:rFonts w:asciiTheme="minorHAnsi" w:hAnsiTheme="minorHAnsi" w:cstheme="minorHAnsi"/>
          <w:sz w:val="22"/>
          <w:szCs w:val="22"/>
        </w:rPr>
        <w:t>ot null when dep</w:t>
      </w:r>
      <w:r w:rsidR="009C15C6">
        <w:rPr>
          <w:rFonts w:asciiTheme="minorHAnsi" w:hAnsiTheme="minorHAnsi" w:cstheme="minorHAnsi"/>
          <w:sz w:val="22"/>
          <w:szCs w:val="22"/>
        </w:rPr>
        <w:t>artment</w:t>
      </w:r>
      <w:r w:rsidR="007031A8">
        <w:rPr>
          <w:rFonts w:asciiTheme="minorHAnsi" w:hAnsiTheme="minorHAnsi" w:cstheme="minorHAnsi"/>
          <w:sz w:val="22"/>
          <w:szCs w:val="22"/>
        </w:rPr>
        <w:t xml:space="preserve"> = law enforcement</w:t>
      </w:r>
      <w:r w:rsidR="00B506A3">
        <w:rPr>
          <w:rFonts w:asciiTheme="minorHAnsi" w:hAnsiTheme="minorHAnsi" w:cstheme="minorHAnsi"/>
          <w:sz w:val="22"/>
          <w:szCs w:val="22"/>
        </w:rPr>
        <w:t>)</w:t>
      </w:r>
    </w:p>
    <w:p w14:paraId="0B177ACA" w14:textId="1C0D5C11" w:rsidR="00023181" w:rsidRDefault="00023181" w:rsidP="007031A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</w:p>
    <w:p w14:paraId="249C8413" w14:textId="6FCD7EC4" w:rsidR="001C431B" w:rsidRDefault="001C431B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39851F43" w14:textId="77777777" w:rsidR="00E33F59" w:rsidRDefault="00E33F59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26496E5F" w14:textId="18984FEE" w:rsidR="00F0037B" w:rsidRPr="00241F5B" w:rsidRDefault="00DB5725" w:rsidP="00241F5B">
      <w:pPr>
        <w:pStyle w:val="Heading2"/>
        <w:rPr>
          <w:rFonts w:asciiTheme="minorHAnsi" w:hAnsiTheme="minorHAnsi" w:cstheme="minorHAnsi"/>
          <w:b/>
          <w:bCs/>
        </w:rPr>
      </w:pPr>
      <w:r w:rsidRPr="00241F5B">
        <w:rPr>
          <w:rFonts w:asciiTheme="minorHAnsi" w:hAnsiTheme="minorHAnsi" w:cstheme="minorHAnsi"/>
          <w:b/>
          <w:bCs/>
        </w:rPr>
        <w:lastRenderedPageBreak/>
        <w:t>Validations:</w:t>
      </w:r>
    </w:p>
    <w:p w14:paraId="311E6B4F" w14:textId="65465B94" w:rsidR="006C0B01" w:rsidRDefault="00F0037B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F0037B">
        <w:rPr>
          <w:rFonts w:asciiTheme="minorHAnsi" w:hAnsiTheme="minorHAnsi" w:cstheme="minorHAnsi"/>
          <w:b/>
          <w:bCs/>
          <w:sz w:val="22"/>
          <w:szCs w:val="22"/>
        </w:rPr>
        <w:t>First name</w:t>
      </w:r>
      <w:r>
        <w:rPr>
          <w:rFonts w:asciiTheme="minorHAnsi" w:hAnsiTheme="minorHAnsi" w:cstheme="minorHAnsi"/>
          <w:sz w:val="22"/>
          <w:szCs w:val="22"/>
        </w:rPr>
        <w:t xml:space="preserve">: </w:t>
      </w:r>
      <w:r w:rsidR="001F2093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Item is not null, Item is alphanumeric</w:t>
      </w:r>
    </w:p>
    <w:p w14:paraId="54E9DBC7" w14:textId="11BE6B86" w:rsidR="003B318E" w:rsidRPr="003B318E" w:rsidRDefault="003B318E" w:rsidP="003B318E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Mi</w:t>
      </w:r>
      <w:r w:rsidR="00544658">
        <w:rPr>
          <w:rFonts w:asciiTheme="minorHAnsi" w:hAnsiTheme="minorHAnsi" w:cstheme="minorHAnsi"/>
          <w:b/>
          <w:bCs/>
          <w:sz w:val="22"/>
          <w:szCs w:val="22"/>
        </w:rPr>
        <w:t>ddl</w:t>
      </w:r>
      <w:r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Pr="00F0037B">
        <w:rPr>
          <w:rFonts w:asciiTheme="minorHAnsi" w:hAnsiTheme="minorHAnsi" w:cstheme="minorHAnsi"/>
          <w:b/>
          <w:bCs/>
          <w:sz w:val="22"/>
          <w:szCs w:val="22"/>
        </w:rPr>
        <w:t xml:space="preserve"> name</w:t>
      </w:r>
      <w:r>
        <w:rPr>
          <w:rFonts w:asciiTheme="minorHAnsi" w:hAnsiTheme="minorHAnsi" w:cstheme="minorHAnsi"/>
          <w:sz w:val="22"/>
          <w:szCs w:val="22"/>
        </w:rPr>
        <w:t xml:space="preserve">: </w:t>
      </w:r>
      <w:r w:rsidR="001F2093">
        <w:rPr>
          <w:rFonts w:asciiTheme="minorHAnsi" w:hAnsiTheme="minorHAnsi" w:cstheme="minorHAnsi"/>
          <w:sz w:val="22"/>
          <w:szCs w:val="22"/>
        </w:rPr>
        <w:t xml:space="preserve">    </w:t>
      </w:r>
      <w:r>
        <w:rPr>
          <w:rFonts w:asciiTheme="minorHAnsi" w:hAnsiTheme="minorHAnsi" w:cstheme="minorHAnsi"/>
          <w:sz w:val="22"/>
          <w:szCs w:val="22"/>
        </w:rPr>
        <w:t>Item is alphanumeric</w:t>
      </w:r>
    </w:p>
    <w:p w14:paraId="574F2C68" w14:textId="1607D39E" w:rsidR="003B318E" w:rsidRDefault="003B318E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Last name</w:t>
      </w:r>
      <w:r w:rsidRPr="003B318E">
        <w:rPr>
          <w:rFonts w:asciiTheme="minorHAnsi" w:hAnsiTheme="minorHAnsi" w:cstheme="minorHAnsi"/>
          <w:sz w:val="22"/>
          <w:szCs w:val="22"/>
        </w:rPr>
        <w:t xml:space="preserve">: </w:t>
      </w:r>
      <w:r w:rsidR="001F2093">
        <w:rPr>
          <w:rFonts w:asciiTheme="minorHAnsi" w:hAnsiTheme="minorHAnsi" w:cstheme="minorHAnsi"/>
          <w:sz w:val="22"/>
          <w:szCs w:val="22"/>
        </w:rPr>
        <w:t xml:space="preserve">         </w:t>
      </w:r>
      <w:r>
        <w:rPr>
          <w:rFonts w:asciiTheme="minorHAnsi" w:hAnsiTheme="minorHAnsi" w:cstheme="minorHAnsi"/>
          <w:sz w:val="22"/>
          <w:szCs w:val="22"/>
        </w:rPr>
        <w:t>Item is not null, Item is alphanumeric</w:t>
      </w:r>
    </w:p>
    <w:p w14:paraId="7EC5A3A3" w14:textId="187D4CFB" w:rsidR="00544658" w:rsidRDefault="00544658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544658">
        <w:rPr>
          <w:rFonts w:asciiTheme="minorHAnsi" w:hAnsiTheme="minorHAnsi" w:cstheme="minorHAnsi"/>
          <w:b/>
          <w:bCs/>
          <w:sz w:val="22"/>
          <w:szCs w:val="22"/>
        </w:rPr>
        <w:t>DOB</w:t>
      </w:r>
      <w:r>
        <w:rPr>
          <w:rFonts w:asciiTheme="minorHAnsi" w:hAnsiTheme="minorHAnsi" w:cstheme="minorHAnsi"/>
          <w:sz w:val="22"/>
          <w:szCs w:val="22"/>
        </w:rPr>
        <w:t xml:space="preserve">:          </w:t>
      </w:r>
      <w:r w:rsidR="001F2093">
        <w:rPr>
          <w:rFonts w:asciiTheme="minorHAnsi" w:hAnsiTheme="minorHAnsi" w:cstheme="minorHAnsi"/>
          <w:sz w:val="22"/>
          <w:szCs w:val="22"/>
        </w:rPr>
        <w:t xml:space="preserve">         </w:t>
      </w:r>
      <w:r w:rsidRPr="00544658">
        <w:t xml:space="preserve"> </w:t>
      </w:r>
      <w:r>
        <w:t xml:space="preserve">PL\SQL expression   </w:t>
      </w:r>
      <w:proofErr w:type="gramStart"/>
      <w:r>
        <w:t xml:space="preserve">  </w:t>
      </w:r>
      <w:r w:rsidRPr="00544658">
        <w:rPr>
          <w:rFonts w:asciiTheme="minorHAnsi" w:hAnsiTheme="minorHAnsi" w:cstheme="minorHAnsi"/>
          <w:sz w:val="22"/>
          <w:szCs w:val="22"/>
        </w:rPr>
        <w:t>:P</w:t>
      </w:r>
      <w:proofErr w:type="gramEnd"/>
      <w:r w:rsidRPr="00544658">
        <w:rPr>
          <w:rFonts w:asciiTheme="minorHAnsi" w:hAnsiTheme="minorHAnsi" w:cstheme="minorHAnsi"/>
          <w:sz w:val="22"/>
          <w:szCs w:val="22"/>
        </w:rPr>
        <w:t>6_DOB  &lt;= SYSDATE-6570</w:t>
      </w:r>
    </w:p>
    <w:p w14:paraId="54E32447" w14:textId="0FCCC7FB" w:rsidR="00544658" w:rsidRDefault="00544658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</w:t>
      </w:r>
      <w:r w:rsidR="001F2093">
        <w:rPr>
          <w:rFonts w:asciiTheme="minorHAnsi" w:hAnsiTheme="minorHAnsi" w:cstheme="minorHAnsi"/>
          <w:b/>
          <w:bCs/>
          <w:sz w:val="22"/>
          <w:szCs w:val="22"/>
        </w:rPr>
        <w:t xml:space="preserve">        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544658">
        <w:rPr>
          <w:rFonts w:asciiTheme="minorHAnsi" w:hAnsiTheme="minorHAnsi" w:cstheme="minorHAnsi"/>
          <w:sz w:val="22"/>
          <w:szCs w:val="22"/>
        </w:rPr>
        <w:t>Age &gt; 18 years = 18*368 days</w:t>
      </w:r>
      <w:r>
        <w:rPr>
          <w:rFonts w:asciiTheme="minorHAnsi" w:hAnsiTheme="minorHAnsi" w:cstheme="minorHAnsi"/>
          <w:sz w:val="22"/>
          <w:szCs w:val="22"/>
        </w:rPr>
        <w:t xml:space="preserve"> = </w:t>
      </w:r>
      <w:r w:rsidRPr="00544658">
        <w:rPr>
          <w:rFonts w:asciiTheme="minorHAnsi" w:hAnsiTheme="minorHAnsi" w:cstheme="minorHAnsi"/>
          <w:sz w:val="22"/>
          <w:szCs w:val="22"/>
        </w:rPr>
        <w:t>6570</w:t>
      </w:r>
      <w:r w:rsidR="003C6002">
        <w:rPr>
          <w:rFonts w:asciiTheme="minorHAnsi" w:hAnsiTheme="minorHAnsi" w:cstheme="minorHAnsi"/>
          <w:sz w:val="22"/>
          <w:szCs w:val="22"/>
        </w:rPr>
        <w:t>, Item is not null</w:t>
      </w:r>
    </w:p>
    <w:p w14:paraId="4DFFD499" w14:textId="046F50E3" w:rsidR="00056DF8" w:rsidRPr="00544658" w:rsidRDefault="00056DF8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056DF8">
        <w:rPr>
          <w:rFonts w:asciiTheme="minorHAnsi" w:hAnsiTheme="minorHAnsi" w:cstheme="minorHAnsi"/>
          <w:b/>
          <w:bCs/>
          <w:sz w:val="22"/>
          <w:szCs w:val="22"/>
        </w:rPr>
        <w:t>GENDER</w:t>
      </w:r>
      <w:r>
        <w:rPr>
          <w:rFonts w:asciiTheme="minorHAnsi" w:hAnsiTheme="minorHAnsi" w:cstheme="minorHAnsi"/>
          <w:sz w:val="22"/>
          <w:szCs w:val="22"/>
        </w:rPr>
        <w:t xml:space="preserve">: </w:t>
      </w:r>
      <w:r w:rsidR="001F2093">
        <w:rPr>
          <w:rFonts w:asciiTheme="minorHAnsi" w:hAnsiTheme="minorHAnsi" w:cstheme="minorHAnsi"/>
          <w:sz w:val="22"/>
          <w:szCs w:val="22"/>
        </w:rPr>
        <w:t xml:space="preserve">          </w:t>
      </w:r>
      <w:r>
        <w:rPr>
          <w:rFonts w:asciiTheme="minorHAnsi" w:hAnsiTheme="minorHAnsi" w:cstheme="minorHAnsi"/>
          <w:sz w:val="22"/>
          <w:szCs w:val="22"/>
        </w:rPr>
        <w:t xml:space="preserve"> Item is not null   </w:t>
      </w:r>
    </w:p>
    <w:p w14:paraId="7F67D780" w14:textId="1F1E039E" w:rsidR="00F0037B" w:rsidRDefault="006C0B92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6C0B92">
        <w:rPr>
          <w:rFonts w:asciiTheme="minorHAnsi" w:hAnsiTheme="minorHAnsi" w:cstheme="minorHAnsi"/>
          <w:b/>
          <w:bCs/>
          <w:sz w:val="22"/>
          <w:szCs w:val="22"/>
        </w:rPr>
        <w:t>Department</w:t>
      </w:r>
      <w:r>
        <w:rPr>
          <w:rFonts w:asciiTheme="minorHAnsi" w:hAnsiTheme="minorHAnsi" w:cstheme="minorHAnsi"/>
          <w:sz w:val="22"/>
          <w:szCs w:val="22"/>
        </w:rPr>
        <w:t xml:space="preserve">:      Item is not null   </w:t>
      </w:r>
    </w:p>
    <w:p w14:paraId="3551E76D" w14:textId="77777777" w:rsidR="00B22255" w:rsidRDefault="00D14166" w:rsidP="00647B2A">
      <w:pPr>
        <w:pStyle w:val="ListParagraph"/>
        <w:spacing w:after="0" w:line="240" w:lineRule="auto"/>
        <w:ind w:left="2156" w:hanging="1512"/>
        <w:rPr>
          <w:rFonts w:asciiTheme="minorHAnsi" w:hAnsiTheme="minorHAnsi" w:cstheme="minorHAnsi"/>
          <w:sz w:val="22"/>
          <w:szCs w:val="22"/>
        </w:rPr>
      </w:pPr>
      <w:r w:rsidRPr="00D14166">
        <w:rPr>
          <w:rFonts w:asciiTheme="minorHAnsi" w:hAnsiTheme="minorHAnsi" w:cstheme="minorHAnsi"/>
          <w:b/>
          <w:bCs/>
          <w:sz w:val="22"/>
          <w:szCs w:val="22"/>
        </w:rPr>
        <w:t>Rank</w:t>
      </w:r>
      <w:r>
        <w:rPr>
          <w:rFonts w:asciiTheme="minorHAnsi" w:hAnsiTheme="minorHAnsi" w:cstheme="minorHAnsi"/>
          <w:sz w:val="22"/>
          <w:szCs w:val="22"/>
        </w:rPr>
        <w:t>:</w:t>
      </w:r>
      <w:r w:rsidR="00701FD0">
        <w:rPr>
          <w:rFonts w:asciiTheme="minorHAnsi" w:hAnsiTheme="minorHAnsi" w:cstheme="minorHAnsi"/>
          <w:sz w:val="22"/>
          <w:szCs w:val="22"/>
        </w:rPr>
        <w:tab/>
      </w:r>
      <w:r w:rsidR="00701FD0">
        <w:rPr>
          <w:rFonts w:asciiTheme="minorHAnsi" w:hAnsiTheme="minorHAnsi" w:cstheme="minorHAnsi"/>
          <w:sz w:val="22"/>
          <w:szCs w:val="22"/>
        </w:rPr>
        <w:tab/>
      </w:r>
      <w:r w:rsidR="004C5202">
        <w:rPr>
          <w:rFonts w:asciiTheme="minorHAnsi" w:hAnsiTheme="minorHAnsi" w:cstheme="minorHAnsi"/>
          <w:sz w:val="22"/>
          <w:szCs w:val="22"/>
        </w:rPr>
        <w:t xml:space="preserve">Item is not </w:t>
      </w:r>
      <w:r w:rsidR="00C26DDF">
        <w:rPr>
          <w:rFonts w:asciiTheme="minorHAnsi" w:hAnsiTheme="minorHAnsi" w:cstheme="minorHAnsi"/>
          <w:sz w:val="22"/>
          <w:szCs w:val="22"/>
        </w:rPr>
        <w:t>null</w:t>
      </w:r>
      <w:r w:rsidR="00B22255">
        <w:rPr>
          <w:rFonts w:asciiTheme="minorHAnsi" w:hAnsiTheme="minorHAnsi" w:cstheme="minorHAnsi"/>
          <w:sz w:val="22"/>
          <w:szCs w:val="22"/>
        </w:rPr>
        <w:t xml:space="preserve"> when department = law enforcement</w:t>
      </w:r>
      <w:r w:rsidR="00C26DDF">
        <w:rPr>
          <w:rFonts w:asciiTheme="minorHAnsi" w:hAnsiTheme="minorHAnsi" w:cstheme="minorHAnsi"/>
          <w:sz w:val="22"/>
          <w:szCs w:val="22"/>
        </w:rPr>
        <w:t>,</w:t>
      </w:r>
    </w:p>
    <w:p w14:paraId="69A9DF27" w14:textId="10375203" w:rsidR="00C26DDF" w:rsidRDefault="00C26DDF" w:rsidP="00B22255">
      <w:pPr>
        <w:pStyle w:val="ListParagraph"/>
        <w:spacing w:after="0" w:line="240" w:lineRule="auto"/>
        <w:ind w:left="215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FE7D79">
        <w:rPr>
          <w:rFonts w:asciiTheme="minorHAnsi" w:hAnsiTheme="minorHAnsi" w:cstheme="minorHAnsi"/>
          <w:i/>
          <w:iCs/>
          <w:sz w:val="22"/>
          <w:szCs w:val="22"/>
        </w:rPr>
        <w:t>Server</w:t>
      </w:r>
      <w:r w:rsidR="004C5202" w:rsidRPr="00FE7D79">
        <w:rPr>
          <w:rFonts w:ascii="Segoe UI" w:hAnsi="Segoe UI" w:cs="Segoe UI"/>
          <w:i/>
          <w:iCs/>
          <w:color w:val="262626"/>
          <w:sz w:val="21"/>
          <w:szCs w:val="21"/>
          <w:shd w:val="clear" w:color="auto" w:fill="F3FAFF"/>
        </w:rPr>
        <w:t xml:space="preserve">-side </w:t>
      </w:r>
      <w:r w:rsidRPr="00FE7D79">
        <w:rPr>
          <w:rFonts w:ascii="Segoe UI" w:hAnsi="Segoe UI" w:cs="Segoe UI"/>
          <w:i/>
          <w:iCs/>
          <w:color w:val="262626"/>
          <w:sz w:val="21"/>
          <w:szCs w:val="21"/>
          <w:shd w:val="clear" w:color="auto" w:fill="F3FAFF"/>
        </w:rPr>
        <w:t>Condition</w:t>
      </w:r>
      <w:r w:rsidRPr="00647B2A">
        <w:rPr>
          <w:rFonts w:ascii="Segoe UI" w:hAnsi="Segoe UI" w:cs="Segoe UI"/>
          <w:color w:val="262626"/>
          <w:sz w:val="21"/>
          <w:szCs w:val="21"/>
          <w:shd w:val="clear" w:color="auto" w:fill="F3FAFF"/>
        </w:rPr>
        <w:t xml:space="preserve"> (</w:t>
      </w:r>
      <w:r>
        <w:rPr>
          <w:rFonts w:asciiTheme="minorHAnsi" w:hAnsiTheme="minorHAnsi" w:cstheme="minorHAnsi"/>
          <w:sz w:val="22"/>
          <w:szCs w:val="22"/>
        </w:rPr>
        <w:t>Item! =</w:t>
      </w:r>
      <w:r w:rsidR="00647B2A">
        <w:rPr>
          <w:rFonts w:asciiTheme="minorHAnsi" w:hAnsiTheme="minorHAnsi" w:cstheme="minorHAnsi"/>
          <w:sz w:val="22"/>
          <w:szCs w:val="22"/>
        </w:rPr>
        <w:t xml:space="preserve"> value)</w:t>
      </w:r>
    </w:p>
    <w:p w14:paraId="5D7D843C" w14:textId="02469AB6" w:rsidR="00D14166" w:rsidRDefault="00647B2A" w:rsidP="00C26DDF">
      <w:pPr>
        <w:pStyle w:val="ListParagraph"/>
        <w:spacing w:after="0" w:line="240" w:lineRule="auto"/>
        <w:ind w:left="215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647B2A">
        <w:rPr>
          <w:rFonts w:asciiTheme="minorHAnsi" w:hAnsiTheme="minorHAnsi" w:cstheme="minorHAnsi"/>
          <w:sz w:val="22"/>
          <w:szCs w:val="22"/>
        </w:rPr>
        <w:t>P6_</w:t>
      </w:r>
      <w:proofErr w:type="gramStart"/>
      <w:r w:rsidRPr="00647B2A">
        <w:rPr>
          <w:rFonts w:asciiTheme="minorHAnsi" w:hAnsiTheme="minorHAnsi" w:cstheme="minorHAnsi"/>
          <w:sz w:val="22"/>
          <w:szCs w:val="22"/>
        </w:rPr>
        <w:t>DEPARTMENT</w:t>
      </w:r>
      <w:r>
        <w:rPr>
          <w:rFonts w:asciiTheme="minorHAnsi" w:hAnsiTheme="minorHAnsi" w:cstheme="minorHAnsi"/>
          <w:sz w:val="22"/>
          <w:szCs w:val="22"/>
        </w:rPr>
        <w:t xml:space="preserve"> !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= </w:t>
      </w:r>
      <w:r w:rsidRPr="00647B2A">
        <w:rPr>
          <w:rFonts w:asciiTheme="minorHAnsi" w:hAnsiTheme="minorHAnsi" w:cstheme="minorHAnsi"/>
          <w:sz w:val="22"/>
          <w:szCs w:val="22"/>
        </w:rPr>
        <w:t>Investigation</w:t>
      </w:r>
    </w:p>
    <w:p w14:paraId="6CDB0E75" w14:textId="3AFCC945" w:rsidR="00D810C6" w:rsidRDefault="00D810C6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D810C6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E52F6AE" wp14:editId="6404CEA1">
            <wp:extent cx="5731510" cy="282511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3C81" w14:textId="77777777" w:rsidR="00EE2A30" w:rsidRDefault="00EE2A30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16349D32" w14:textId="26B1C70E" w:rsidR="006C0B01" w:rsidRPr="00456992" w:rsidRDefault="00EE2A30" w:rsidP="00456992">
      <w:pPr>
        <w:pStyle w:val="Heading2"/>
        <w:rPr>
          <w:rFonts w:asciiTheme="minorHAnsi" w:hAnsiTheme="minorHAnsi" w:cstheme="minorHAnsi"/>
          <w:b/>
          <w:bCs/>
        </w:rPr>
      </w:pPr>
      <w:r w:rsidRPr="00456992">
        <w:rPr>
          <w:rFonts w:asciiTheme="minorHAnsi" w:hAnsiTheme="minorHAnsi" w:cstheme="minorHAnsi"/>
          <w:b/>
          <w:bCs/>
        </w:rPr>
        <w:t xml:space="preserve">Messages due to validation </w:t>
      </w:r>
      <w:r w:rsidR="00771BE2" w:rsidRPr="00456992">
        <w:rPr>
          <w:rFonts w:asciiTheme="minorHAnsi" w:hAnsiTheme="minorHAnsi" w:cstheme="minorHAnsi"/>
          <w:b/>
          <w:bCs/>
        </w:rPr>
        <w:t>errors.</w:t>
      </w:r>
      <w:r w:rsidR="00771BE2">
        <w:rPr>
          <w:rFonts w:asciiTheme="minorHAnsi" w:hAnsiTheme="minorHAnsi" w:cstheme="minorHAnsi"/>
          <w:b/>
          <w:bCs/>
        </w:rPr>
        <w:t xml:space="preserve"> (</w:t>
      </w:r>
      <w:r w:rsidR="00EB6E56">
        <w:rPr>
          <w:rFonts w:asciiTheme="minorHAnsi" w:hAnsiTheme="minorHAnsi" w:cstheme="minorHAnsi"/>
          <w:b/>
          <w:bCs/>
        </w:rPr>
        <w:t>Master Table)</w:t>
      </w:r>
    </w:p>
    <w:p w14:paraId="76698E68" w14:textId="77777777" w:rsidR="00EE2A30" w:rsidRDefault="00EE2A30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2B24A611" w14:textId="15419DAD" w:rsidR="005F419D" w:rsidRDefault="003E7690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3E7690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14AC413" wp14:editId="229B06EF">
            <wp:extent cx="5731510" cy="287337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C0D31" w14:textId="5932CB3E" w:rsidR="00011046" w:rsidRPr="0087632A" w:rsidRDefault="00011046" w:rsidP="0087632A">
      <w:pPr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0AC0ABD9" w14:textId="299B292E" w:rsidR="00011046" w:rsidRDefault="00011046" w:rsidP="00553B6D">
      <w:pPr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408781FB" w14:textId="77777777" w:rsidR="00553B6D" w:rsidRPr="00553B6D" w:rsidRDefault="00553B6D" w:rsidP="00553B6D">
      <w:pPr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2A365AB1" w14:textId="04E43A72" w:rsidR="00B13230" w:rsidRPr="004909D8" w:rsidRDefault="00045C6E" w:rsidP="004909D8">
      <w:pPr>
        <w:pStyle w:val="Heading2"/>
        <w:rPr>
          <w:rFonts w:asciiTheme="minorHAnsi" w:hAnsiTheme="minorHAnsi" w:cstheme="minorHAnsi"/>
          <w:b/>
          <w:bCs/>
        </w:rPr>
      </w:pPr>
      <w:r w:rsidRPr="008E74B9">
        <w:rPr>
          <w:sz w:val="22"/>
          <w:szCs w:val="22"/>
        </w:rPr>
        <w:lastRenderedPageBreak/>
        <w:t xml:space="preserve"> </w:t>
      </w:r>
      <w:r w:rsidR="00B13230" w:rsidRPr="004909D8">
        <w:rPr>
          <w:rFonts w:asciiTheme="minorHAnsi" w:hAnsiTheme="minorHAnsi" w:cstheme="minorHAnsi"/>
          <w:b/>
          <w:bCs/>
        </w:rPr>
        <w:t>L</w:t>
      </w:r>
      <w:r w:rsidR="00CF0684" w:rsidRPr="004909D8">
        <w:rPr>
          <w:rFonts w:asciiTheme="minorHAnsi" w:hAnsiTheme="minorHAnsi" w:cstheme="minorHAnsi"/>
          <w:b/>
          <w:bCs/>
        </w:rPr>
        <w:t>ist of Values</w:t>
      </w:r>
      <w:r w:rsidR="00EB6E56">
        <w:rPr>
          <w:rFonts w:asciiTheme="minorHAnsi" w:hAnsiTheme="minorHAnsi" w:cstheme="minorHAnsi"/>
          <w:b/>
          <w:bCs/>
        </w:rPr>
        <w:t xml:space="preserve"> (Master Table)</w:t>
      </w:r>
    </w:p>
    <w:p w14:paraId="1FA7A82E" w14:textId="77777777" w:rsidR="005C31C5" w:rsidRPr="008E74B9" w:rsidRDefault="005C31C5" w:rsidP="00045C6E">
      <w:pPr>
        <w:pStyle w:val="ListParagraph"/>
        <w:spacing w:after="0" w:line="240" w:lineRule="auto"/>
        <w:ind w:left="3524" w:firstLine="76"/>
        <w:rPr>
          <w:rFonts w:asciiTheme="minorHAnsi" w:hAnsiTheme="minorHAnsi" w:cstheme="minorHAnsi"/>
          <w:b/>
          <w:bCs/>
          <w:color w:val="4472C4" w:themeColor="accent1"/>
          <w:sz w:val="28"/>
          <w:szCs w:val="28"/>
        </w:rPr>
      </w:pPr>
    </w:p>
    <w:p w14:paraId="11EDD376" w14:textId="67F7B361" w:rsidR="002B3E68" w:rsidRPr="009B16B1" w:rsidRDefault="00CF0684" w:rsidP="009B16B1">
      <w:pPr>
        <w:pStyle w:val="Heading3"/>
        <w:rPr>
          <w:rFonts w:asciiTheme="minorHAnsi" w:hAnsiTheme="minorHAnsi" w:cstheme="minorHAnsi"/>
          <w:b/>
          <w:bCs/>
        </w:rPr>
      </w:pPr>
      <w:r w:rsidRPr="009B16B1">
        <w:rPr>
          <w:rFonts w:asciiTheme="minorHAnsi" w:hAnsiTheme="minorHAnsi" w:cstheme="minorHAnsi"/>
          <w:b/>
          <w:bCs/>
        </w:rPr>
        <w:t xml:space="preserve">Static </w:t>
      </w:r>
      <w:r w:rsidR="006B3C15" w:rsidRPr="009B16B1">
        <w:rPr>
          <w:rFonts w:asciiTheme="minorHAnsi" w:hAnsiTheme="minorHAnsi" w:cstheme="minorHAnsi"/>
          <w:b/>
          <w:bCs/>
        </w:rPr>
        <w:t>LOV</w:t>
      </w:r>
      <w:r w:rsidRPr="009B16B1">
        <w:rPr>
          <w:rFonts w:asciiTheme="minorHAnsi" w:hAnsiTheme="minorHAnsi" w:cstheme="minorHAnsi"/>
          <w:b/>
          <w:bCs/>
        </w:rPr>
        <w:t xml:space="preserve"> for officer rank</w:t>
      </w:r>
      <w:r w:rsidR="00DB60AF" w:rsidRPr="009B16B1">
        <w:rPr>
          <w:rFonts w:asciiTheme="minorHAnsi" w:hAnsiTheme="minorHAnsi" w:cstheme="minorHAnsi"/>
          <w:b/>
          <w:bCs/>
        </w:rPr>
        <w:t>:</w:t>
      </w:r>
    </w:p>
    <w:p w14:paraId="24A98E58" w14:textId="77777777" w:rsidR="00723548" w:rsidRDefault="00723548" w:rsidP="00FF06EA">
      <w:pPr>
        <w:spacing w:after="0" w:line="240" w:lineRule="auto"/>
        <w:rPr>
          <w:rFonts w:asciiTheme="minorHAnsi" w:hAnsiTheme="minorHAnsi" w:cstheme="minorHAnsi"/>
          <w:b/>
          <w:bCs/>
          <w:color w:val="4472C4" w:themeColor="accent1"/>
          <w:sz w:val="22"/>
          <w:szCs w:val="22"/>
        </w:rPr>
      </w:pPr>
    </w:p>
    <w:p w14:paraId="75E81D08" w14:textId="7DEBABCC" w:rsidR="00011046" w:rsidRDefault="002B3E68" w:rsidP="00FF06EA">
      <w:pPr>
        <w:spacing w:after="0"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2B3E68">
        <w:rPr>
          <w:rFonts w:asciiTheme="minorHAnsi" w:hAnsiTheme="minorHAnsi" w:cstheme="minorHAnsi"/>
          <w:color w:val="auto"/>
          <w:sz w:val="22"/>
          <w:szCs w:val="22"/>
        </w:rPr>
        <w:t>Officer rank 1,2,3 corresponds to constable, Inspector and Superintendent</w:t>
      </w:r>
    </w:p>
    <w:p w14:paraId="552AAF10" w14:textId="77777777" w:rsidR="005C31C5" w:rsidRPr="002B3E68" w:rsidRDefault="005C31C5" w:rsidP="00FF06EA">
      <w:pPr>
        <w:spacing w:after="0" w:line="240" w:lineRule="auto"/>
        <w:rPr>
          <w:rFonts w:asciiTheme="minorHAnsi" w:hAnsiTheme="minorHAnsi" w:cstheme="minorHAnsi"/>
          <w:color w:val="auto"/>
          <w:sz w:val="22"/>
          <w:szCs w:val="22"/>
        </w:rPr>
      </w:pPr>
    </w:p>
    <w:p w14:paraId="3690FE99" w14:textId="553379C1" w:rsidR="006328B2" w:rsidRPr="00FF06EA" w:rsidRDefault="006328B2" w:rsidP="00FF06EA">
      <w:pPr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6328B2">
        <w:rPr>
          <w:rFonts w:asciiTheme="minorHAnsi" w:hAnsiTheme="minorHAnsi" w:cstheme="minorHAnsi"/>
          <w:b/>
          <w:bCs/>
          <w:noProof/>
          <w:sz w:val="22"/>
          <w:szCs w:val="22"/>
        </w:rPr>
        <w:drawing>
          <wp:inline distT="0" distB="0" distL="0" distR="0" wp14:anchorId="32D2BFF9" wp14:editId="5C2F79B2">
            <wp:extent cx="5731510" cy="284480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A451C" w14:textId="0DB5817F" w:rsidR="00CF0684" w:rsidRPr="00CF0684" w:rsidRDefault="00CF0684" w:rsidP="00CF0684">
      <w:pPr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CF0684">
        <w:rPr>
          <w:noProof/>
        </w:rPr>
        <w:drawing>
          <wp:inline distT="0" distB="0" distL="0" distR="0" wp14:anchorId="0735AE1F" wp14:editId="1BEE84C7">
            <wp:extent cx="5731510" cy="2849245"/>
            <wp:effectExtent l="0" t="0" r="254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347C8" w14:textId="77777777" w:rsidR="004E7B26" w:rsidRDefault="004E7B26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3C55CD64" w14:textId="77777777" w:rsidR="00FF06EA" w:rsidRDefault="00FF06EA" w:rsidP="00B76889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3EC81A68" w14:textId="2BC30EBF" w:rsidR="00FF06EA" w:rsidRDefault="00FF06EA" w:rsidP="00B76889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0CA50009" w14:textId="40A7C357" w:rsidR="000D7215" w:rsidRPr="00553AEF" w:rsidRDefault="001B03A2" w:rsidP="00553AEF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ender and Department</w:t>
      </w:r>
      <w:r w:rsidR="00A04C68">
        <w:rPr>
          <w:rFonts w:asciiTheme="minorHAnsi" w:hAnsiTheme="minorHAnsi" w:cstheme="minorHAnsi"/>
          <w:sz w:val="22"/>
          <w:szCs w:val="22"/>
        </w:rPr>
        <w:t xml:space="preserve"> </w:t>
      </w:r>
      <w:r w:rsidR="004E2423">
        <w:rPr>
          <w:rFonts w:asciiTheme="minorHAnsi" w:hAnsiTheme="minorHAnsi" w:cstheme="minorHAnsi"/>
          <w:sz w:val="22"/>
          <w:szCs w:val="22"/>
        </w:rPr>
        <w:t>attributes are</w:t>
      </w:r>
      <w:r>
        <w:rPr>
          <w:rFonts w:asciiTheme="minorHAnsi" w:hAnsiTheme="minorHAnsi" w:cstheme="minorHAnsi"/>
          <w:sz w:val="22"/>
          <w:szCs w:val="22"/>
        </w:rPr>
        <w:t xml:space="preserve"> populated through radio buttons as they e</w:t>
      </w:r>
      <w:r w:rsidR="004B4857">
        <w:rPr>
          <w:rFonts w:asciiTheme="minorHAnsi" w:hAnsiTheme="minorHAnsi" w:cstheme="minorHAnsi"/>
          <w:sz w:val="22"/>
          <w:szCs w:val="22"/>
        </w:rPr>
        <w:t>liminate out of range errors, impose</w:t>
      </w:r>
      <w:r w:rsidR="008E567F">
        <w:rPr>
          <w:rFonts w:asciiTheme="minorHAnsi" w:hAnsiTheme="minorHAnsi" w:cstheme="minorHAnsi"/>
          <w:sz w:val="22"/>
          <w:szCs w:val="22"/>
        </w:rPr>
        <w:t xml:space="preserve"> </w:t>
      </w:r>
      <w:r w:rsidR="004B4857">
        <w:rPr>
          <w:rFonts w:asciiTheme="minorHAnsi" w:hAnsiTheme="minorHAnsi" w:cstheme="minorHAnsi"/>
          <w:sz w:val="22"/>
          <w:szCs w:val="22"/>
        </w:rPr>
        <w:t>check constraints</w:t>
      </w:r>
      <w:r>
        <w:rPr>
          <w:rFonts w:asciiTheme="minorHAnsi" w:hAnsiTheme="minorHAnsi" w:cstheme="minorHAnsi"/>
          <w:sz w:val="22"/>
          <w:szCs w:val="22"/>
        </w:rPr>
        <w:t>. LOV’s are not required for these attributes.</w:t>
      </w:r>
    </w:p>
    <w:p w14:paraId="2874AA96" w14:textId="77777777" w:rsidR="00B76889" w:rsidRPr="00553AEF" w:rsidRDefault="00B76889" w:rsidP="00553AEF">
      <w:pPr>
        <w:spacing w:after="0" w:line="240" w:lineRule="auto"/>
        <w:rPr>
          <w:rFonts w:asciiTheme="minorHAnsi" w:hAnsiTheme="minorHAnsi" w:cstheme="minorHAnsi"/>
          <w:sz w:val="22"/>
          <w:szCs w:val="22"/>
        </w:rPr>
      </w:pPr>
    </w:p>
    <w:p w14:paraId="6BBA8194" w14:textId="592D3E5E" w:rsidR="00B13230" w:rsidRDefault="00B13230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</w:p>
    <w:p w14:paraId="37BE7949" w14:textId="77777777" w:rsidR="00576C55" w:rsidRDefault="00576C55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</w:p>
    <w:p w14:paraId="15EA3BD2" w14:textId="5605A58E" w:rsidR="004C5F45" w:rsidRDefault="004C5F45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</w:p>
    <w:p w14:paraId="31AD1041" w14:textId="77777777" w:rsidR="004C5F45" w:rsidRPr="004E2423" w:rsidRDefault="004C5F45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</w:p>
    <w:p w14:paraId="176876D6" w14:textId="7C19F025" w:rsidR="004E2423" w:rsidRDefault="00553AEF" w:rsidP="005A74C9">
      <w:pPr>
        <w:pStyle w:val="Heading2"/>
        <w:rPr>
          <w:rFonts w:asciiTheme="minorHAnsi" w:hAnsiTheme="minorHAnsi" w:cstheme="minorHAnsi"/>
          <w:b/>
          <w:bCs/>
        </w:rPr>
      </w:pPr>
      <w:r w:rsidRPr="00FF519E">
        <w:rPr>
          <w:rFonts w:asciiTheme="minorHAnsi" w:hAnsiTheme="minorHAnsi" w:cstheme="minorHAnsi"/>
          <w:b/>
          <w:bCs/>
        </w:rPr>
        <w:lastRenderedPageBreak/>
        <w:t xml:space="preserve">Dynamic </w:t>
      </w:r>
      <w:r w:rsidR="00B13230" w:rsidRPr="00FF519E">
        <w:rPr>
          <w:rFonts w:asciiTheme="minorHAnsi" w:hAnsiTheme="minorHAnsi" w:cstheme="minorHAnsi"/>
          <w:b/>
          <w:bCs/>
        </w:rPr>
        <w:t>Action</w:t>
      </w:r>
      <w:r w:rsidR="00B8247C" w:rsidRPr="00FF519E">
        <w:rPr>
          <w:rFonts w:asciiTheme="minorHAnsi" w:hAnsiTheme="minorHAnsi" w:cstheme="minorHAnsi"/>
          <w:b/>
          <w:bCs/>
        </w:rPr>
        <w:t>s</w:t>
      </w:r>
      <w:r w:rsidR="00FF519E">
        <w:rPr>
          <w:rFonts w:asciiTheme="minorHAnsi" w:hAnsiTheme="minorHAnsi" w:cstheme="minorHAnsi"/>
          <w:b/>
          <w:bCs/>
        </w:rPr>
        <w:t xml:space="preserve"> (Master Table)</w:t>
      </w:r>
    </w:p>
    <w:p w14:paraId="0A1EBAAC" w14:textId="77777777" w:rsidR="007A15F1" w:rsidRPr="007A15F1" w:rsidRDefault="007A15F1" w:rsidP="007A15F1"/>
    <w:p w14:paraId="12BC417E" w14:textId="2CB2EA4A" w:rsidR="009C6646" w:rsidRDefault="00B07ED1" w:rsidP="00B07ED1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hen department is selected as Law Enforcement through a radio button on the client side then officer rank is expected. A dynamic action will show the rank with an LOV to select</w:t>
      </w:r>
    </w:p>
    <w:p w14:paraId="3863476B" w14:textId="0E3B54BC" w:rsidR="00B13230" w:rsidRDefault="009C6646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9C6646">
        <w:rPr>
          <w:rFonts w:asciiTheme="minorHAnsi" w:hAnsiTheme="minorHAnsi" w:cstheme="minorHAnsi"/>
          <w:b/>
          <w:bCs/>
          <w:noProof/>
          <w:sz w:val="22"/>
          <w:szCs w:val="22"/>
          <w:u w:val="single"/>
        </w:rPr>
        <w:drawing>
          <wp:inline distT="0" distB="0" distL="0" distR="0" wp14:anchorId="0F26788E" wp14:editId="599A30D4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E7562" w14:textId="77777777" w:rsidR="004B40AD" w:rsidRDefault="004B40AD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2113C237" w14:textId="23E7709C" w:rsidR="00103953" w:rsidRPr="004B40AD" w:rsidRDefault="004B40AD" w:rsidP="004B40AD">
      <w:pPr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B40AD">
        <w:rPr>
          <w:noProof/>
        </w:rPr>
        <w:drawing>
          <wp:inline distT="0" distB="0" distL="0" distR="0" wp14:anchorId="284F7418" wp14:editId="6ADA2D80">
            <wp:extent cx="2887767" cy="1874520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23057" cy="1897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40AD">
        <w:rPr>
          <w:noProof/>
        </w:rPr>
        <w:drawing>
          <wp:inline distT="0" distB="0" distL="0" distR="0" wp14:anchorId="18B50834" wp14:editId="0A523156">
            <wp:extent cx="2809240" cy="210148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23648" cy="211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02373" w14:textId="57FCCA5E" w:rsidR="00103953" w:rsidRDefault="00103953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17EC5EF4" w14:textId="62037235" w:rsidR="00103953" w:rsidRDefault="00103953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56CE75B2" w14:textId="5CE57BAC" w:rsidR="00F75D84" w:rsidRPr="00E93DCF" w:rsidRDefault="006C3D42" w:rsidP="00E93DCF">
      <w:pPr>
        <w:pStyle w:val="Heading2"/>
        <w:rPr>
          <w:rFonts w:asciiTheme="minorHAnsi" w:hAnsiTheme="minorHAnsi" w:cstheme="minorHAnsi"/>
          <w:b/>
          <w:bCs/>
        </w:rPr>
      </w:pPr>
      <w:r w:rsidRPr="00E33FDE">
        <w:rPr>
          <w:rFonts w:asciiTheme="minorHAnsi" w:hAnsiTheme="minorHAnsi" w:cstheme="minorHAnsi"/>
          <w:b/>
          <w:bCs/>
        </w:rPr>
        <w:t>Detail (CRIME_REGISTER</w:t>
      </w:r>
      <w:r w:rsidR="00176B7D" w:rsidRPr="00E33FDE">
        <w:rPr>
          <w:rFonts w:asciiTheme="minorHAnsi" w:hAnsiTheme="minorHAnsi" w:cstheme="minorHAnsi"/>
          <w:b/>
          <w:bCs/>
        </w:rPr>
        <w:t xml:space="preserve"> TABLE</w:t>
      </w:r>
      <w:r w:rsidRPr="00E33FDE">
        <w:rPr>
          <w:rFonts w:asciiTheme="minorHAnsi" w:hAnsiTheme="minorHAnsi" w:cstheme="minorHAnsi"/>
          <w:b/>
          <w:bCs/>
        </w:rPr>
        <w:t xml:space="preserve">) </w:t>
      </w:r>
    </w:p>
    <w:p w14:paraId="3835CDA9" w14:textId="1C939086" w:rsidR="00723548" w:rsidRPr="002A01C9" w:rsidRDefault="009B342E" w:rsidP="002A01C9">
      <w:pPr>
        <w:pStyle w:val="Heading3"/>
        <w:rPr>
          <w:rFonts w:asciiTheme="minorHAnsi" w:hAnsiTheme="minorHAnsi" w:cstheme="minorHAnsi"/>
          <w:b/>
          <w:bCs/>
          <w:u w:val="single"/>
        </w:rPr>
      </w:pPr>
      <w:r w:rsidRPr="00E93DCF">
        <w:rPr>
          <w:rFonts w:asciiTheme="minorHAnsi" w:hAnsiTheme="minorHAnsi" w:cstheme="minorHAnsi"/>
          <w:b/>
          <w:bCs/>
        </w:rPr>
        <w:t xml:space="preserve">Crime </w:t>
      </w:r>
      <w:proofErr w:type="gramStart"/>
      <w:r w:rsidRPr="00E93DCF">
        <w:rPr>
          <w:rFonts w:asciiTheme="minorHAnsi" w:hAnsiTheme="minorHAnsi" w:cstheme="minorHAnsi"/>
          <w:b/>
          <w:bCs/>
        </w:rPr>
        <w:t>register</w:t>
      </w:r>
      <w:proofErr w:type="gramEnd"/>
      <w:r w:rsidR="00B919BB" w:rsidRPr="00E93DCF">
        <w:rPr>
          <w:rFonts w:asciiTheme="minorHAnsi" w:hAnsiTheme="minorHAnsi" w:cstheme="minorHAnsi"/>
          <w:b/>
          <w:bCs/>
          <w:u w:val="single"/>
        </w:rPr>
        <w:t>:</w:t>
      </w:r>
    </w:p>
    <w:p w14:paraId="63595DB8" w14:textId="6773D98A" w:rsidR="00F24AAC" w:rsidRPr="00F24AAC" w:rsidRDefault="00F24AAC" w:rsidP="00F24AA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</w:rPr>
      </w:pPr>
      <w:r w:rsidRPr="00935017">
        <w:rPr>
          <w:rFonts w:asciiTheme="minorHAnsi" w:hAnsiTheme="minorHAnsi" w:cstheme="minorHAnsi"/>
          <w:b/>
          <w:bCs/>
          <w:sz w:val="22"/>
          <w:szCs w:val="22"/>
        </w:rPr>
        <w:t>Officer attributes</w:t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  <w:t>Actions Needed</w:t>
      </w:r>
    </w:p>
    <w:p w14:paraId="20872AE1" w14:textId="7D24819F" w:rsidR="00B919BB" w:rsidRPr="00B919BB" w:rsidRDefault="00B919BB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rime</w:t>
      </w:r>
      <w:r w:rsidR="0079702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id</w:t>
      </w:r>
      <w:r w:rsidR="002C195B">
        <w:rPr>
          <w:rFonts w:asciiTheme="minorHAnsi" w:hAnsiTheme="minorHAnsi" w:cstheme="minorHAnsi"/>
          <w:sz w:val="22"/>
          <w:szCs w:val="22"/>
        </w:rPr>
        <w:t xml:space="preserve">          </w:t>
      </w:r>
      <w:r w:rsidR="00756EE7">
        <w:rPr>
          <w:rFonts w:asciiTheme="minorHAnsi" w:hAnsiTheme="minorHAnsi" w:cstheme="minorHAnsi"/>
          <w:sz w:val="22"/>
          <w:szCs w:val="22"/>
        </w:rPr>
        <w:tab/>
      </w:r>
      <w:r w:rsidR="00756EE7">
        <w:rPr>
          <w:rFonts w:asciiTheme="minorHAnsi" w:hAnsiTheme="minorHAnsi" w:cstheme="minorHAnsi"/>
          <w:sz w:val="22"/>
          <w:szCs w:val="22"/>
        </w:rPr>
        <w:tab/>
      </w:r>
      <w:r w:rsidR="00E57087">
        <w:rPr>
          <w:rFonts w:asciiTheme="minorHAnsi" w:hAnsiTheme="minorHAnsi" w:cstheme="minorHAnsi"/>
          <w:sz w:val="22"/>
          <w:szCs w:val="22"/>
        </w:rPr>
        <w:t xml:space="preserve">     </w:t>
      </w:r>
      <w:r w:rsidR="00756EE7">
        <w:rPr>
          <w:rFonts w:asciiTheme="minorHAnsi" w:hAnsiTheme="minorHAnsi" w:cstheme="minorHAnsi"/>
          <w:sz w:val="22"/>
          <w:szCs w:val="22"/>
        </w:rPr>
        <w:t>populated using a sequence by a trigger</w:t>
      </w:r>
    </w:p>
    <w:p w14:paraId="7C84C962" w14:textId="68E3D543" w:rsidR="00B919BB" w:rsidRDefault="00756EE7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B919BB">
        <w:rPr>
          <w:rFonts w:asciiTheme="minorHAnsi" w:hAnsiTheme="minorHAnsi" w:cstheme="minorHAnsi"/>
          <w:sz w:val="22"/>
          <w:szCs w:val="22"/>
        </w:rPr>
        <w:t>Location</w:t>
      </w:r>
      <w:r w:rsidR="00626CDC">
        <w:rPr>
          <w:rFonts w:asciiTheme="minorHAnsi" w:hAnsiTheme="minorHAnsi" w:cstheme="minorHAnsi"/>
          <w:sz w:val="22"/>
          <w:szCs w:val="22"/>
        </w:rPr>
        <w:t xml:space="preserve">             </w:t>
      </w:r>
      <w:r>
        <w:rPr>
          <w:rFonts w:asciiTheme="minorHAnsi" w:hAnsiTheme="minorHAnsi" w:cstheme="minorHAnsi"/>
          <w:sz w:val="22"/>
          <w:szCs w:val="22"/>
        </w:rPr>
        <w:t xml:space="preserve">             </w:t>
      </w:r>
      <w:r w:rsidR="00E57087">
        <w:rPr>
          <w:rFonts w:asciiTheme="minorHAnsi" w:hAnsiTheme="minorHAnsi" w:cstheme="minorHAnsi"/>
          <w:sz w:val="22"/>
          <w:szCs w:val="22"/>
        </w:rPr>
        <w:t xml:space="preserve">      </w:t>
      </w:r>
      <w:r>
        <w:rPr>
          <w:rFonts w:asciiTheme="minorHAnsi" w:hAnsiTheme="minorHAnsi" w:cstheme="minorHAnsi"/>
          <w:sz w:val="22"/>
          <w:szCs w:val="22"/>
        </w:rPr>
        <w:t xml:space="preserve">  </w:t>
      </w:r>
      <w:r w:rsidR="008707A7">
        <w:rPr>
          <w:rFonts w:asciiTheme="minorHAnsi" w:hAnsiTheme="minorHAnsi" w:cstheme="minorHAnsi"/>
          <w:sz w:val="22"/>
          <w:szCs w:val="22"/>
        </w:rPr>
        <w:t>dynamic</w:t>
      </w:r>
      <w:r>
        <w:rPr>
          <w:rFonts w:asciiTheme="minorHAnsi" w:hAnsiTheme="minorHAnsi" w:cstheme="minorHAnsi"/>
          <w:sz w:val="22"/>
          <w:szCs w:val="22"/>
        </w:rPr>
        <w:t xml:space="preserve"> LOV</w:t>
      </w:r>
      <w:r w:rsidR="00711711">
        <w:rPr>
          <w:rFonts w:asciiTheme="minorHAnsi" w:hAnsiTheme="minorHAnsi" w:cstheme="minorHAnsi"/>
          <w:sz w:val="22"/>
          <w:szCs w:val="22"/>
        </w:rPr>
        <w:t xml:space="preserve"> </w:t>
      </w:r>
      <w:r w:rsidR="00626CDC">
        <w:rPr>
          <w:rFonts w:asciiTheme="minorHAnsi" w:hAnsiTheme="minorHAnsi" w:cstheme="minorHAnsi"/>
          <w:sz w:val="22"/>
          <w:szCs w:val="22"/>
        </w:rPr>
        <w:t>(</w:t>
      </w:r>
      <w:r>
        <w:rPr>
          <w:rFonts w:asciiTheme="minorHAnsi" w:hAnsiTheme="minorHAnsi" w:cstheme="minorHAnsi"/>
          <w:sz w:val="22"/>
          <w:szCs w:val="22"/>
        </w:rPr>
        <w:t>showing H.NO, address, city</w:t>
      </w:r>
      <w:r w:rsidR="00626CDC">
        <w:rPr>
          <w:rFonts w:asciiTheme="minorHAnsi" w:hAnsiTheme="minorHAnsi" w:cstheme="minorHAnsi"/>
          <w:sz w:val="22"/>
          <w:szCs w:val="22"/>
        </w:rPr>
        <w:t xml:space="preserve">), </w:t>
      </w:r>
      <w:r w:rsidR="00711711">
        <w:rPr>
          <w:rFonts w:asciiTheme="minorHAnsi" w:hAnsiTheme="minorHAnsi" w:cstheme="minorHAnsi"/>
          <w:sz w:val="22"/>
          <w:szCs w:val="22"/>
        </w:rPr>
        <w:t>validation (</w:t>
      </w:r>
      <w:r w:rsidR="00626CDC">
        <w:rPr>
          <w:rFonts w:asciiTheme="minorHAnsi" w:hAnsiTheme="minorHAnsi" w:cstheme="minorHAnsi"/>
          <w:sz w:val="22"/>
          <w:szCs w:val="22"/>
        </w:rPr>
        <w:t xml:space="preserve">not null) </w:t>
      </w:r>
    </w:p>
    <w:p w14:paraId="0D2EB807" w14:textId="731AB40F" w:rsidR="00B919BB" w:rsidRDefault="00B919BB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Reported_date</w:t>
      </w:r>
      <w:proofErr w:type="spellEnd"/>
      <w:r w:rsidR="00626CDC">
        <w:rPr>
          <w:rFonts w:asciiTheme="minorHAnsi" w:hAnsiTheme="minorHAnsi" w:cstheme="minorHAnsi"/>
          <w:sz w:val="22"/>
          <w:szCs w:val="22"/>
        </w:rPr>
        <w:t xml:space="preserve">   </w:t>
      </w:r>
      <w:r w:rsidR="00756EE7">
        <w:rPr>
          <w:rFonts w:asciiTheme="minorHAnsi" w:hAnsiTheme="minorHAnsi" w:cstheme="minorHAnsi"/>
          <w:sz w:val="22"/>
          <w:szCs w:val="22"/>
        </w:rPr>
        <w:tab/>
      </w:r>
      <w:r w:rsidR="00756EE7">
        <w:rPr>
          <w:rFonts w:asciiTheme="minorHAnsi" w:hAnsiTheme="minorHAnsi" w:cstheme="minorHAnsi"/>
          <w:sz w:val="22"/>
          <w:szCs w:val="22"/>
        </w:rPr>
        <w:tab/>
      </w:r>
      <w:r w:rsidR="00E57087">
        <w:rPr>
          <w:rFonts w:asciiTheme="minorHAnsi" w:hAnsiTheme="minorHAnsi" w:cstheme="minorHAnsi"/>
          <w:sz w:val="22"/>
          <w:szCs w:val="22"/>
        </w:rPr>
        <w:t xml:space="preserve">  </w:t>
      </w:r>
      <w:r w:rsidR="00626CDC">
        <w:rPr>
          <w:rFonts w:asciiTheme="minorHAnsi" w:hAnsiTheme="minorHAnsi" w:cstheme="minorHAnsi"/>
          <w:sz w:val="22"/>
          <w:szCs w:val="22"/>
        </w:rPr>
        <w:t xml:space="preserve">   </w:t>
      </w:r>
      <w:r w:rsidR="003C2200" w:rsidRPr="00C532C4">
        <w:rPr>
          <w:rFonts w:asciiTheme="minorHAnsi" w:hAnsiTheme="minorHAnsi" w:cstheme="minorHAnsi"/>
          <w:color w:val="auto"/>
          <w:sz w:val="22"/>
          <w:szCs w:val="22"/>
        </w:rPr>
        <w:t>Not null</w:t>
      </w:r>
      <w:r w:rsidR="00F044AD">
        <w:rPr>
          <w:rFonts w:asciiTheme="minorHAnsi" w:hAnsiTheme="minorHAnsi" w:cstheme="minorHAnsi"/>
          <w:color w:val="auto"/>
          <w:sz w:val="22"/>
          <w:szCs w:val="22"/>
        </w:rPr>
        <w:t>, validation (reported date</w:t>
      </w:r>
      <w:r w:rsidR="007E0EEB">
        <w:rPr>
          <w:rFonts w:asciiTheme="minorHAnsi" w:hAnsiTheme="minorHAnsi" w:cstheme="minorHAnsi"/>
          <w:color w:val="auto"/>
          <w:sz w:val="22"/>
          <w:szCs w:val="22"/>
        </w:rPr>
        <w:t xml:space="preserve"> can’t be a future date</w:t>
      </w:r>
      <w:r w:rsidR="00F044AD">
        <w:rPr>
          <w:rFonts w:asciiTheme="minorHAnsi" w:hAnsiTheme="minorHAnsi" w:cstheme="minorHAnsi"/>
          <w:color w:val="auto"/>
          <w:sz w:val="22"/>
          <w:szCs w:val="22"/>
        </w:rPr>
        <w:t>)</w:t>
      </w:r>
    </w:p>
    <w:p w14:paraId="5456AF19" w14:textId="56733870" w:rsidR="00B919BB" w:rsidRDefault="00B919BB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Police_id</w:t>
      </w:r>
      <w:proofErr w:type="spellEnd"/>
      <w:r w:rsidR="00626CDC">
        <w:rPr>
          <w:rFonts w:asciiTheme="minorHAnsi" w:hAnsiTheme="minorHAnsi" w:cstheme="minorHAnsi"/>
          <w:sz w:val="22"/>
          <w:szCs w:val="22"/>
        </w:rPr>
        <w:tab/>
      </w:r>
      <w:r w:rsidR="00756EE7">
        <w:rPr>
          <w:rFonts w:asciiTheme="minorHAnsi" w:hAnsiTheme="minorHAnsi" w:cstheme="minorHAnsi"/>
          <w:sz w:val="22"/>
          <w:szCs w:val="22"/>
        </w:rPr>
        <w:tab/>
      </w:r>
      <w:r w:rsidR="00E57087">
        <w:rPr>
          <w:rFonts w:asciiTheme="minorHAnsi" w:hAnsiTheme="minorHAnsi" w:cstheme="minorHAnsi"/>
          <w:sz w:val="22"/>
          <w:szCs w:val="22"/>
        </w:rPr>
        <w:t xml:space="preserve">   </w:t>
      </w:r>
      <w:r w:rsidR="00626CDC">
        <w:rPr>
          <w:rFonts w:asciiTheme="minorHAnsi" w:hAnsiTheme="minorHAnsi" w:cstheme="minorHAnsi"/>
          <w:sz w:val="22"/>
          <w:szCs w:val="22"/>
        </w:rPr>
        <w:t xml:space="preserve">  </w:t>
      </w:r>
      <w:r w:rsidR="00F0352C">
        <w:rPr>
          <w:rFonts w:asciiTheme="minorHAnsi" w:hAnsiTheme="minorHAnsi" w:cstheme="minorHAnsi"/>
          <w:sz w:val="22"/>
          <w:szCs w:val="22"/>
        </w:rPr>
        <w:t>validation (</w:t>
      </w:r>
      <w:r w:rsidR="00626CDC">
        <w:rPr>
          <w:rFonts w:asciiTheme="minorHAnsi" w:hAnsiTheme="minorHAnsi" w:cstheme="minorHAnsi"/>
          <w:sz w:val="22"/>
          <w:szCs w:val="22"/>
        </w:rPr>
        <w:t>not null, integer)</w:t>
      </w:r>
      <w:r w:rsidR="004C22BD">
        <w:rPr>
          <w:rFonts w:asciiTheme="minorHAnsi" w:hAnsiTheme="minorHAnsi" w:cstheme="minorHAnsi"/>
          <w:sz w:val="22"/>
          <w:szCs w:val="22"/>
        </w:rPr>
        <w:t>, LOV</w:t>
      </w:r>
    </w:p>
    <w:p w14:paraId="17E6BD11" w14:textId="77777777" w:rsidR="00515366" w:rsidRDefault="00B919BB" w:rsidP="00756EE7">
      <w:pPr>
        <w:pStyle w:val="ListParagraph"/>
        <w:spacing w:after="0" w:line="240" w:lineRule="auto"/>
        <w:ind w:left="3600" w:hanging="2956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rime</w:t>
      </w:r>
      <w:r w:rsidR="00756EE7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status</w:t>
      </w:r>
      <w:r w:rsidR="00E57087">
        <w:rPr>
          <w:rFonts w:asciiTheme="minorHAnsi" w:hAnsiTheme="minorHAnsi" w:cstheme="minorHAnsi"/>
          <w:sz w:val="22"/>
          <w:szCs w:val="22"/>
        </w:rPr>
        <w:t xml:space="preserve">                            </w:t>
      </w:r>
      <w:r w:rsidR="0062368E">
        <w:rPr>
          <w:rFonts w:asciiTheme="minorHAnsi" w:hAnsiTheme="minorHAnsi" w:cstheme="minorHAnsi"/>
          <w:sz w:val="22"/>
          <w:szCs w:val="22"/>
        </w:rPr>
        <w:t>Radio</w:t>
      </w:r>
      <w:r w:rsidR="00756EE7">
        <w:rPr>
          <w:rFonts w:asciiTheme="minorHAnsi" w:hAnsiTheme="minorHAnsi" w:cstheme="minorHAnsi"/>
          <w:sz w:val="22"/>
          <w:szCs w:val="22"/>
        </w:rPr>
        <w:t xml:space="preserve"> </w:t>
      </w:r>
      <w:r w:rsidR="00626CDC">
        <w:rPr>
          <w:rFonts w:asciiTheme="minorHAnsi" w:hAnsiTheme="minorHAnsi" w:cstheme="minorHAnsi"/>
          <w:sz w:val="22"/>
          <w:szCs w:val="22"/>
        </w:rPr>
        <w:t>group</w:t>
      </w:r>
      <w:r w:rsidR="00827CDC">
        <w:rPr>
          <w:rFonts w:asciiTheme="minorHAnsi" w:hAnsiTheme="minorHAnsi" w:cstheme="minorHAnsi"/>
          <w:sz w:val="22"/>
          <w:szCs w:val="22"/>
        </w:rPr>
        <w:t xml:space="preserve"> </w:t>
      </w:r>
      <w:r w:rsidR="00626CDC">
        <w:rPr>
          <w:rFonts w:asciiTheme="minorHAnsi" w:hAnsiTheme="minorHAnsi" w:cstheme="minorHAnsi"/>
          <w:sz w:val="22"/>
          <w:szCs w:val="22"/>
        </w:rPr>
        <w:t>(open,</w:t>
      </w:r>
      <w:r w:rsidR="00827CDC">
        <w:rPr>
          <w:rFonts w:asciiTheme="minorHAnsi" w:hAnsiTheme="minorHAnsi" w:cstheme="minorHAnsi"/>
          <w:sz w:val="22"/>
          <w:szCs w:val="22"/>
        </w:rPr>
        <w:t xml:space="preserve"> </w:t>
      </w:r>
      <w:r w:rsidR="00626CDC">
        <w:rPr>
          <w:rFonts w:asciiTheme="minorHAnsi" w:hAnsiTheme="minorHAnsi" w:cstheme="minorHAnsi"/>
          <w:sz w:val="22"/>
          <w:szCs w:val="22"/>
        </w:rPr>
        <w:t>closed),</w:t>
      </w:r>
    </w:p>
    <w:p w14:paraId="1C8821A9" w14:textId="7639EDD4" w:rsidR="00B919BB" w:rsidRDefault="00515366" w:rsidP="00515366">
      <w:pPr>
        <w:pStyle w:val="ListParagraph"/>
        <w:spacing w:after="0" w:line="240" w:lineRule="auto"/>
        <w:ind w:left="3600" w:hanging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</w:t>
      </w:r>
      <w:r w:rsidR="00626CDC">
        <w:rPr>
          <w:rFonts w:asciiTheme="minorHAnsi" w:hAnsiTheme="minorHAnsi" w:cstheme="minorHAnsi"/>
          <w:sz w:val="22"/>
          <w:szCs w:val="22"/>
        </w:rPr>
        <w:t xml:space="preserve"> dynamic action</w:t>
      </w:r>
      <w:r w:rsidR="00756EE7">
        <w:rPr>
          <w:rFonts w:asciiTheme="minorHAnsi" w:hAnsiTheme="minorHAnsi" w:cstheme="minorHAnsi"/>
          <w:sz w:val="22"/>
          <w:szCs w:val="22"/>
        </w:rPr>
        <w:t xml:space="preserve"> </w:t>
      </w:r>
      <w:r w:rsidR="00626CDC">
        <w:rPr>
          <w:rFonts w:asciiTheme="minorHAnsi" w:hAnsiTheme="minorHAnsi" w:cstheme="minorHAnsi"/>
          <w:sz w:val="22"/>
          <w:szCs w:val="22"/>
        </w:rPr>
        <w:t>(if closed show the</w:t>
      </w:r>
      <w:r w:rsidR="00E57087">
        <w:rPr>
          <w:rFonts w:asciiTheme="minorHAnsi" w:hAnsiTheme="minorHAnsi" w:cstheme="minorHAnsi"/>
          <w:sz w:val="22"/>
          <w:szCs w:val="22"/>
        </w:rPr>
        <w:t xml:space="preserve"> </w:t>
      </w:r>
      <w:r w:rsidR="00626CDC">
        <w:rPr>
          <w:rFonts w:asciiTheme="minorHAnsi" w:hAnsiTheme="minorHAnsi" w:cstheme="minorHAnsi"/>
          <w:sz w:val="22"/>
          <w:szCs w:val="22"/>
        </w:rPr>
        <w:t>closed date)</w:t>
      </w:r>
    </w:p>
    <w:p w14:paraId="2D800020" w14:textId="16219EC2" w:rsidR="00B919BB" w:rsidRDefault="00B919BB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porter</w:t>
      </w:r>
      <w:r w:rsidR="0062368E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id</w:t>
      </w:r>
      <w:r w:rsidR="008967F2">
        <w:rPr>
          <w:rFonts w:asciiTheme="minorHAnsi" w:hAnsiTheme="minorHAnsi" w:cstheme="minorHAnsi"/>
          <w:sz w:val="22"/>
          <w:szCs w:val="22"/>
        </w:rPr>
        <w:tab/>
      </w:r>
      <w:r w:rsidR="0062368E">
        <w:rPr>
          <w:rFonts w:asciiTheme="minorHAnsi" w:hAnsiTheme="minorHAnsi" w:cstheme="minorHAnsi"/>
          <w:sz w:val="22"/>
          <w:szCs w:val="22"/>
        </w:rPr>
        <w:tab/>
      </w:r>
      <w:r w:rsidR="00437AE4">
        <w:rPr>
          <w:rFonts w:asciiTheme="minorHAnsi" w:hAnsiTheme="minorHAnsi" w:cstheme="minorHAnsi"/>
          <w:sz w:val="22"/>
          <w:szCs w:val="22"/>
        </w:rPr>
        <w:t xml:space="preserve">      </w:t>
      </w:r>
      <w:r w:rsidR="008967F2">
        <w:rPr>
          <w:rFonts w:asciiTheme="minorHAnsi" w:hAnsiTheme="minorHAnsi" w:cstheme="minorHAnsi"/>
          <w:sz w:val="22"/>
          <w:szCs w:val="22"/>
        </w:rPr>
        <w:t>LOV, validation</w:t>
      </w:r>
      <w:r w:rsidR="00756EE7">
        <w:rPr>
          <w:rFonts w:asciiTheme="minorHAnsi" w:hAnsiTheme="minorHAnsi" w:cstheme="minorHAnsi"/>
          <w:sz w:val="22"/>
          <w:szCs w:val="22"/>
        </w:rPr>
        <w:t xml:space="preserve"> </w:t>
      </w:r>
      <w:r w:rsidR="008967F2">
        <w:rPr>
          <w:rFonts w:asciiTheme="minorHAnsi" w:hAnsiTheme="minorHAnsi" w:cstheme="minorHAnsi"/>
          <w:sz w:val="22"/>
          <w:szCs w:val="22"/>
        </w:rPr>
        <w:t>(Not null)</w:t>
      </w:r>
    </w:p>
    <w:p w14:paraId="22919A27" w14:textId="5D8E0959" w:rsidR="00B919BB" w:rsidRDefault="00B919BB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fficer</w:t>
      </w:r>
      <w:r w:rsidR="0062368E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note</w:t>
      </w:r>
      <w:r w:rsidR="00073D7D">
        <w:rPr>
          <w:rFonts w:asciiTheme="minorHAnsi" w:hAnsiTheme="minorHAnsi" w:cstheme="minorHAnsi"/>
          <w:sz w:val="22"/>
          <w:szCs w:val="22"/>
        </w:rPr>
        <w:tab/>
      </w:r>
      <w:r w:rsidR="00437AE4">
        <w:rPr>
          <w:rFonts w:asciiTheme="minorHAnsi" w:hAnsiTheme="minorHAnsi" w:cstheme="minorHAnsi"/>
          <w:sz w:val="22"/>
          <w:szCs w:val="22"/>
        </w:rPr>
        <w:t xml:space="preserve">                    </w:t>
      </w:r>
      <w:r w:rsidR="00073D7D">
        <w:rPr>
          <w:rFonts w:asciiTheme="minorHAnsi" w:hAnsiTheme="minorHAnsi" w:cstheme="minorHAnsi"/>
          <w:sz w:val="22"/>
          <w:szCs w:val="22"/>
        </w:rPr>
        <w:t>validation</w:t>
      </w:r>
      <w:r w:rsidR="00756EE7">
        <w:rPr>
          <w:rFonts w:asciiTheme="minorHAnsi" w:hAnsiTheme="minorHAnsi" w:cstheme="minorHAnsi"/>
          <w:sz w:val="22"/>
          <w:szCs w:val="22"/>
        </w:rPr>
        <w:t xml:space="preserve"> </w:t>
      </w:r>
      <w:r w:rsidR="00073D7D">
        <w:rPr>
          <w:rFonts w:asciiTheme="minorHAnsi" w:hAnsiTheme="minorHAnsi" w:cstheme="minorHAnsi"/>
          <w:sz w:val="22"/>
          <w:szCs w:val="22"/>
        </w:rPr>
        <w:t>(not null)</w:t>
      </w:r>
    </w:p>
    <w:p w14:paraId="46D38B6E" w14:textId="4BA771B2" w:rsidR="00B919BB" w:rsidRDefault="00B919BB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lastRenderedPageBreak/>
        <w:t>Crime_type</w:t>
      </w:r>
      <w:proofErr w:type="spellEnd"/>
      <w:r w:rsidR="00073D7D">
        <w:rPr>
          <w:rFonts w:asciiTheme="minorHAnsi" w:hAnsiTheme="minorHAnsi" w:cstheme="minorHAnsi"/>
          <w:sz w:val="22"/>
          <w:szCs w:val="22"/>
        </w:rPr>
        <w:t xml:space="preserve">     </w:t>
      </w:r>
      <w:r w:rsidR="00824517">
        <w:rPr>
          <w:rFonts w:asciiTheme="minorHAnsi" w:hAnsiTheme="minorHAnsi" w:cstheme="minorHAnsi"/>
          <w:sz w:val="22"/>
          <w:szCs w:val="22"/>
        </w:rPr>
        <w:t xml:space="preserve">                    </w:t>
      </w:r>
      <w:r w:rsidR="00073D7D">
        <w:rPr>
          <w:rFonts w:asciiTheme="minorHAnsi" w:hAnsiTheme="minorHAnsi" w:cstheme="minorHAnsi"/>
          <w:sz w:val="22"/>
          <w:szCs w:val="22"/>
        </w:rPr>
        <w:t xml:space="preserve">     radio</w:t>
      </w:r>
      <w:r w:rsidR="00756EE7">
        <w:rPr>
          <w:rFonts w:asciiTheme="minorHAnsi" w:hAnsiTheme="minorHAnsi" w:cstheme="minorHAnsi"/>
          <w:sz w:val="22"/>
          <w:szCs w:val="22"/>
        </w:rPr>
        <w:t xml:space="preserve"> </w:t>
      </w:r>
      <w:r w:rsidR="00073D7D">
        <w:rPr>
          <w:rFonts w:asciiTheme="minorHAnsi" w:hAnsiTheme="minorHAnsi" w:cstheme="minorHAnsi"/>
          <w:sz w:val="22"/>
          <w:szCs w:val="22"/>
        </w:rPr>
        <w:t>Group</w:t>
      </w:r>
      <w:r w:rsidR="00756EE7">
        <w:rPr>
          <w:rFonts w:asciiTheme="minorHAnsi" w:hAnsiTheme="minorHAnsi" w:cstheme="minorHAnsi"/>
          <w:sz w:val="22"/>
          <w:szCs w:val="22"/>
        </w:rPr>
        <w:t xml:space="preserve"> </w:t>
      </w:r>
      <w:r w:rsidR="00073D7D">
        <w:rPr>
          <w:rFonts w:asciiTheme="minorHAnsi" w:hAnsiTheme="minorHAnsi" w:cstheme="minorHAnsi"/>
          <w:sz w:val="22"/>
          <w:szCs w:val="22"/>
        </w:rPr>
        <w:t>(primary,</w:t>
      </w:r>
      <w:r w:rsidR="00756EE7">
        <w:rPr>
          <w:rFonts w:asciiTheme="minorHAnsi" w:hAnsiTheme="minorHAnsi" w:cstheme="minorHAnsi"/>
          <w:sz w:val="22"/>
          <w:szCs w:val="22"/>
        </w:rPr>
        <w:t xml:space="preserve"> </w:t>
      </w:r>
      <w:r w:rsidR="00073D7D">
        <w:rPr>
          <w:rFonts w:asciiTheme="minorHAnsi" w:hAnsiTheme="minorHAnsi" w:cstheme="minorHAnsi"/>
          <w:sz w:val="22"/>
          <w:szCs w:val="22"/>
        </w:rPr>
        <w:t>secondary)</w:t>
      </w:r>
      <w:r w:rsidR="00516685">
        <w:rPr>
          <w:rFonts w:asciiTheme="minorHAnsi" w:hAnsiTheme="minorHAnsi" w:cstheme="minorHAnsi"/>
          <w:sz w:val="22"/>
          <w:szCs w:val="22"/>
        </w:rPr>
        <w:t xml:space="preserve"> or a static</w:t>
      </w:r>
      <w:r w:rsidR="00311248">
        <w:rPr>
          <w:rFonts w:asciiTheme="minorHAnsi" w:hAnsiTheme="minorHAnsi" w:cstheme="minorHAnsi"/>
          <w:sz w:val="22"/>
          <w:szCs w:val="22"/>
        </w:rPr>
        <w:t xml:space="preserve"> </w:t>
      </w:r>
      <w:r w:rsidR="00516685">
        <w:rPr>
          <w:rFonts w:asciiTheme="minorHAnsi" w:hAnsiTheme="minorHAnsi" w:cstheme="minorHAnsi"/>
          <w:sz w:val="22"/>
          <w:szCs w:val="22"/>
        </w:rPr>
        <w:t>LOV</w:t>
      </w:r>
    </w:p>
    <w:p w14:paraId="3C98DCD1" w14:textId="3F70250D" w:rsidR="00B919BB" w:rsidRPr="007C68D7" w:rsidRDefault="00033CC8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7C68D7">
        <w:rPr>
          <w:rFonts w:asciiTheme="minorHAnsi" w:hAnsiTheme="minorHAnsi" w:cstheme="minorHAnsi"/>
          <w:sz w:val="22"/>
          <w:szCs w:val="22"/>
        </w:rPr>
        <w:t>Closed date</w:t>
      </w:r>
      <w:r w:rsidR="00073D7D" w:rsidRPr="007C68D7">
        <w:rPr>
          <w:rFonts w:asciiTheme="minorHAnsi" w:hAnsiTheme="minorHAnsi" w:cstheme="minorHAnsi"/>
          <w:sz w:val="22"/>
          <w:szCs w:val="22"/>
        </w:rPr>
        <w:t xml:space="preserve">        </w:t>
      </w:r>
      <w:r w:rsidR="00073D7D" w:rsidRPr="007C68D7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</w:p>
    <w:p w14:paraId="4F5C204E" w14:textId="49398A01" w:rsidR="00B919BB" w:rsidRPr="007C68D7" w:rsidRDefault="00B919BB" w:rsidP="00B919B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proofErr w:type="spellStart"/>
      <w:r w:rsidRPr="007C68D7">
        <w:rPr>
          <w:rFonts w:asciiTheme="minorHAnsi" w:hAnsiTheme="minorHAnsi" w:cstheme="minorHAnsi"/>
          <w:sz w:val="22"/>
          <w:szCs w:val="22"/>
        </w:rPr>
        <w:t>Linked_crime_id</w:t>
      </w:r>
      <w:proofErr w:type="spellEnd"/>
      <w:r w:rsidR="00073D7D" w:rsidRPr="007C68D7">
        <w:rPr>
          <w:rFonts w:asciiTheme="minorHAnsi" w:hAnsiTheme="minorHAnsi" w:cstheme="minorHAnsi"/>
          <w:sz w:val="22"/>
          <w:szCs w:val="22"/>
        </w:rPr>
        <w:t xml:space="preserve">   </w:t>
      </w:r>
    </w:p>
    <w:p w14:paraId="2833522F" w14:textId="15BB0DA8" w:rsidR="00DF671C" w:rsidRPr="002F23C0" w:rsidRDefault="00B919BB" w:rsidP="002F23C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proofErr w:type="spellStart"/>
      <w:r w:rsidRPr="007C68D7">
        <w:rPr>
          <w:rFonts w:asciiTheme="minorHAnsi" w:hAnsiTheme="minorHAnsi" w:cstheme="minorHAnsi"/>
          <w:sz w:val="22"/>
          <w:szCs w:val="22"/>
        </w:rPr>
        <w:t>Detectice_id</w:t>
      </w:r>
      <w:proofErr w:type="spellEnd"/>
      <w:r w:rsidR="00073D7D" w:rsidRPr="007C68D7">
        <w:rPr>
          <w:rFonts w:asciiTheme="minorHAnsi" w:hAnsiTheme="minorHAnsi" w:cstheme="minorHAnsi"/>
          <w:sz w:val="22"/>
          <w:szCs w:val="22"/>
        </w:rPr>
        <w:t xml:space="preserve">       </w:t>
      </w:r>
      <w:r w:rsidR="00C70DA0" w:rsidRPr="007C68D7">
        <w:rPr>
          <w:rFonts w:asciiTheme="minorHAnsi" w:hAnsiTheme="minorHAnsi" w:cstheme="minorHAnsi"/>
          <w:sz w:val="22"/>
          <w:szCs w:val="22"/>
        </w:rPr>
        <w:t xml:space="preserve">   LOV with null</w:t>
      </w:r>
    </w:p>
    <w:p w14:paraId="03E0FDAC" w14:textId="0017FDAB" w:rsidR="00DF671C" w:rsidRDefault="00DF671C" w:rsidP="00DF671C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54D86BDC" w14:textId="78430FC4" w:rsidR="00DF671C" w:rsidRPr="00470484" w:rsidRDefault="00DE2D0F" w:rsidP="00470484">
      <w:pPr>
        <w:pStyle w:val="Heading2"/>
        <w:rPr>
          <w:rFonts w:asciiTheme="minorHAnsi" w:hAnsiTheme="minorHAnsi" w:cstheme="minorHAnsi"/>
          <w:b/>
          <w:bCs/>
        </w:rPr>
      </w:pPr>
      <w:r w:rsidRPr="00376C49">
        <w:rPr>
          <w:rFonts w:asciiTheme="minorHAnsi" w:hAnsiTheme="minorHAnsi" w:cstheme="minorHAnsi"/>
          <w:b/>
          <w:bCs/>
        </w:rPr>
        <w:t>Validations</w:t>
      </w:r>
    </w:p>
    <w:p w14:paraId="353005F5" w14:textId="0A499322" w:rsidR="00E31CAD" w:rsidRPr="00A455E1" w:rsidRDefault="00FD723C" w:rsidP="00A455E1">
      <w:pPr>
        <w:pStyle w:val="Heading3"/>
        <w:rPr>
          <w:b/>
          <w:bCs/>
        </w:rPr>
      </w:pPr>
      <w:r w:rsidRPr="00A455E1">
        <w:rPr>
          <w:b/>
          <w:bCs/>
        </w:rPr>
        <w:t>Reported date</w:t>
      </w:r>
    </w:p>
    <w:p w14:paraId="0D8ABDCB" w14:textId="2255F732" w:rsidR="0066629A" w:rsidRPr="001A321C" w:rsidRDefault="0066629A" w:rsidP="0066629A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proofErr w:type="gramStart"/>
      <w:r w:rsidRPr="001A321C">
        <w:rPr>
          <w:rFonts w:asciiTheme="minorHAnsi" w:hAnsiTheme="minorHAnsi" w:cstheme="minorHAnsi"/>
          <w:sz w:val="22"/>
          <w:szCs w:val="22"/>
        </w:rPr>
        <w:t>:P</w:t>
      </w:r>
      <w:proofErr w:type="gramEnd"/>
      <w:r w:rsidRPr="001A321C">
        <w:rPr>
          <w:rFonts w:asciiTheme="minorHAnsi" w:hAnsiTheme="minorHAnsi" w:cstheme="minorHAnsi"/>
          <w:sz w:val="22"/>
          <w:szCs w:val="22"/>
        </w:rPr>
        <w:t xml:space="preserve">7_REPORTED_DATE &lt;= </w:t>
      </w:r>
      <w:proofErr w:type="spellStart"/>
      <w:r w:rsidRPr="001A321C">
        <w:rPr>
          <w:rFonts w:asciiTheme="minorHAnsi" w:hAnsiTheme="minorHAnsi" w:cstheme="minorHAnsi"/>
          <w:sz w:val="22"/>
          <w:szCs w:val="22"/>
        </w:rPr>
        <w:t>sysdate</w:t>
      </w:r>
      <w:proofErr w:type="spellEnd"/>
    </w:p>
    <w:p w14:paraId="7A91A701" w14:textId="758D1D14" w:rsidR="00E31CAD" w:rsidRPr="00577890" w:rsidRDefault="00E31CAD" w:rsidP="00577890">
      <w:pPr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09C3F564" w14:textId="18D98269" w:rsidR="00577890" w:rsidRDefault="00577890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  <w:r w:rsidRPr="00577890">
        <w:rPr>
          <w:rFonts w:asciiTheme="minorHAnsi" w:hAnsiTheme="minorHAnsi" w:cstheme="minorHAnsi"/>
          <w:b/>
          <w:bCs/>
          <w:noProof/>
          <w:sz w:val="22"/>
          <w:szCs w:val="22"/>
        </w:rPr>
        <w:drawing>
          <wp:inline distT="0" distB="0" distL="0" distR="0" wp14:anchorId="6B6CC1E5" wp14:editId="37C729D8">
            <wp:extent cx="5731510" cy="285940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AEB75" w14:textId="3DD7B0C9" w:rsidR="00E31CAD" w:rsidRDefault="00E31CAD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16A5DB39" w14:textId="6853ECA8" w:rsidR="00E31CAD" w:rsidRDefault="00DD4255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  <w:r w:rsidRPr="00DD4255">
        <w:rPr>
          <w:rFonts w:asciiTheme="minorHAnsi" w:hAnsiTheme="minorHAnsi" w:cstheme="minorHAnsi"/>
          <w:b/>
          <w:bCs/>
          <w:noProof/>
          <w:sz w:val="22"/>
          <w:szCs w:val="22"/>
        </w:rPr>
        <w:drawing>
          <wp:inline distT="0" distB="0" distL="0" distR="0" wp14:anchorId="76AAE2F0" wp14:editId="635D15F8">
            <wp:extent cx="5935377" cy="2921000"/>
            <wp:effectExtent l="0" t="0" r="825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0480" cy="29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78582" w14:textId="4A69A311" w:rsidR="00E31CAD" w:rsidRDefault="00E31CAD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51A1B105" w14:textId="77777777" w:rsidR="00E31CAD" w:rsidRDefault="00E31CAD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7FCF7AE5" w14:textId="7E99E36E" w:rsidR="002A6287" w:rsidRDefault="002A6287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70B6DFAE" w14:textId="32B01404" w:rsidR="00C2001D" w:rsidRDefault="00C2001D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27FCB665" w14:textId="77777777" w:rsidR="00C2001D" w:rsidRDefault="00C2001D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1B89F2C2" w14:textId="1632CA54" w:rsidR="00AC39AB" w:rsidRDefault="00AC39AB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17CBA676" w14:textId="795281E2" w:rsidR="0008233A" w:rsidRPr="00470484" w:rsidRDefault="0008233A" w:rsidP="00470484">
      <w:pPr>
        <w:pStyle w:val="Heading2"/>
        <w:rPr>
          <w:rFonts w:asciiTheme="minorHAnsi" w:hAnsiTheme="minorHAnsi" w:cstheme="minorHAnsi"/>
          <w:b/>
          <w:bCs/>
        </w:rPr>
      </w:pPr>
      <w:r w:rsidRPr="00470484">
        <w:rPr>
          <w:rFonts w:asciiTheme="minorHAnsi" w:hAnsiTheme="minorHAnsi" w:cstheme="minorHAnsi"/>
          <w:b/>
          <w:bCs/>
        </w:rPr>
        <w:lastRenderedPageBreak/>
        <w:t>List of Values</w:t>
      </w:r>
      <w:r w:rsidR="0050603E">
        <w:rPr>
          <w:rFonts w:asciiTheme="minorHAnsi" w:hAnsiTheme="minorHAnsi" w:cstheme="minorHAnsi"/>
          <w:b/>
          <w:bCs/>
        </w:rPr>
        <w:t xml:space="preserve"> (Detail table)</w:t>
      </w:r>
    </w:p>
    <w:p w14:paraId="3588C7CA" w14:textId="5B6570F7" w:rsidR="00AC39AB" w:rsidRDefault="00AC39AB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2966EBCF" w14:textId="77777777" w:rsidR="001C09AA" w:rsidRDefault="001C09AA" w:rsidP="001C09AA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or location a dynamic LOV is used that will display the location details like House number, street, city and region. The search dialogue box can be used search for a city or region etc.</w:t>
      </w:r>
    </w:p>
    <w:p w14:paraId="6C713F29" w14:textId="77777777" w:rsidR="001C09AA" w:rsidRDefault="001C09AA" w:rsidP="001C09AA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4F90F55D" w14:textId="77777777" w:rsidR="001C09AA" w:rsidRPr="00CB0D21" w:rsidRDefault="001C09AA" w:rsidP="001C09AA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0"/>
          <w:szCs w:val="20"/>
        </w:rPr>
      </w:pPr>
      <w:r w:rsidRPr="00CB0D21">
        <w:rPr>
          <w:rFonts w:asciiTheme="minorHAnsi" w:hAnsiTheme="minorHAnsi" w:cstheme="minorHAnsi"/>
          <w:sz w:val="20"/>
          <w:szCs w:val="20"/>
        </w:rPr>
        <w:t xml:space="preserve">SELECT HOUSE_NO|| </w:t>
      </w:r>
      <w:proofErr w:type="gramStart"/>
      <w:r w:rsidRPr="00CB0D21">
        <w:rPr>
          <w:rFonts w:asciiTheme="minorHAnsi" w:hAnsiTheme="minorHAnsi" w:cstheme="minorHAnsi"/>
          <w:sz w:val="20"/>
          <w:szCs w:val="20"/>
        </w:rPr>
        <w:t>' ,</w:t>
      </w:r>
      <w:proofErr w:type="gramEnd"/>
      <w:r w:rsidRPr="00CB0D21">
        <w:rPr>
          <w:rFonts w:asciiTheme="minorHAnsi" w:hAnsiTheme="minorHAnsi" w:cstheme="minorHAnsi"/>
          <w:sz w:val="20"/>
          <w:szCs w:val="20"/>
        </w:rPr>
        <w:t xml:space="preserve"> '||  STREET_NAME || ' , '|| POST_CODE || ' , '|| CITY_NAME AS </w:t>
      </w:r>
      <w:proofErr w:type="spellStart"/>
      <w:r w:rsidRPr="00CB0D21">
        <w:rPr>
          <w:rFonts w:asciiTheme="minorHAnsi" w:hAnsiTheme="minorHAnsi" w:cstheme="minorHAnsi"/>
          <w:sz w:val="20"/>
          <w:szCs w:val="20"/>
        </w:rPr>
        <w:t>display_value</w:t>
      </w:r>
      <w:proofErr w:type="spellEnd"/>
      <w:r w:rsidRPr="00CB0D21">
        <w:rPr>
          <w:rFonts w:asciiTheme="minorHAnsi" w:hAnsiTheme="minorHAnsi" w:cstheme="minorHAnsi"/>
          <w:sz w:val="20"/>
          <w:szCs w:val="20"/>
        </w:rPr>
        <w:t xml:space="preserve">, LOCATION_ID as </w:t>
      </w:r>
      <w:proofErr w:type="spellStart"/>
      <w:r w:rsidRPr="00CB0D21">
        <w:rPr>
          <w:rFonts w:asciiTheme="minorHAnsi" w:hAnsiTheme="minorHAnsi" w:cstheme="minorHAnsi"/>
          <w:sz w:val="20"/>
          <w:szCs w:val="20"/>
        </w:rPr>
        <w:t>return_value</w:t>
      </w:r>
      <w:proofErr w:type="spellEnd"/>
      <w:r w:rsidRPr="00CB0D21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0721D92A" w14:textId="77777777" w:rsidR="001C09AA" w:rsidRPr="00CB0D21" w:rsidRDefault="001C09AA" w:rsidP="001C09AA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0"/>
          <w:szCs w:val="20"/>
        </w:rPr>
      </w:pPr>
      <w:r w:rsidRPr="00CB0D21">
        <w:rPr>
          <w:rFonts w:asciiTheme="minorHAnsi" w:hAnsiTheme="minorHAnsi" w:cstheme="minorHAnsi"/>
          <w:sz w:val="20"/>
          <w:szCs w:val="20"/>
        </w:rPr>
        <w:t>from LOCATION</w:t>
      </w:r>
    </w:p>
    <w:p w14:paraId="3894D4B5" w14:textId="236666BC" w:rsidR="001C09AA" w:rsidRPr="00E31CAD" w:rsidRDefault="001C09AA" w:rsidP="001C09AA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0"/>
          <w:szCs w:val="20"/>
        </w:rPr>
      </w:pPr>
      <w:r w:rsidRPr="00CB0D21">
        <w:rPr>
          <w:rFonts w:asciiTheme="minorHAnsi" w:hAnsiTheme="minorHAnsi" w:cstheme="minorHAnsi"/>
          <w:sz w:val="20"/>
          <w:szCs w:val="20"/>
        </w:rPr>
        <w:t>order by HOUSE_NO, STREET_NAME, CITY_</w:t>
      </w:r>
      <w:proofErr w:type="gramStart"/>
      <w:r w:rsidRPr="00CB0D21">
        <w:rPr>
          <w:rFonts w:asciiTheme="minorHAnsi" w:hAnsiTheme="minorHAnsi" w:cstheme="minorHAnsi"/>
          <w:sz w:val="20"/>
          <w:szCs w:val="20"/>
        </w:rPr>
        <w:t>NAME ,</w:t>
      </w:r>
      <w:proofErr w:type="gramEnd"/>
      <w:r w:rsidR="00751AAF">
        <w:rPr>
          <w:rFonts w:asciiTheme="minorHAnsi" w:hAnsiTheme="minorHAnsi" w:cstheme="minorHAnsi"/>
          <w:sz w:val="20"/>
          <w:szCs w:val="20"/>
        </w:rPr>
        <w:t xml:space="preserve"> </w:t>
      </w:r>
      <w:r w:rsidRPr="00CB0D21">
        <w:rPr>
          <w:rFonts w:asciiTheme="minorHAnsi" w:hAnsiTheme="minorHAnsi" w:cstheme="minorHAnsi"/>
          <w:sz w:val="20"/>
          <w:szCs w:val="20"/>
        </w:rPr>
        <w:t>POST_CODE;</w:t>
      </w:r>
    </w:p>
    <w:p w14:paraId="3BF408F7" w14:textId="1C08AD72" w:rsidR="00AC39AB" w:rsidRPr="00900406" w:rsidRDefault="00AC39AB" w:rsidP="00900406">
      <w:pPr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60ABE88A" w14:textId="060EB792" w:rsidR="00D0790D" w:rsidRPr="00683594" w:rsidRDefault="001C09AA" w:rsidP="00683594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  <w:r w:rsidRPr="0043282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C9426BC" wp14:editId="07B81720">
            <wp:extent cx="5731510" cy="2780665"/>
            <wp:effectExtent l="0" t="0" r="254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4A4D0" w14:textId="77777777" w:rsidR="007048F9" w:rsidRPr="00DF767C" w:rsidRDefault="007048F9" w:rsidP="00DF767C">
      <w:pPr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594EAFD3" w14:textId="33BE64FA" w:rsidR="00751AAF" w:rsidRPr="00D43ACF" w:rsidRDefault="00310BA0" w:rsidP="00D43ACF">
      <w:pPr>
        <w:pStyle w:val="Heading3"/>
        <w:rPr>
          <w:rFonts w:asciiTheme="minorHAnsi" w:hAnsiTheme="minorHAnsi" w:cstheme="minorHAnsi"/>
          <w:b/>
          <w:bCs/>
        </w:rPr>
      </w:pPr>
      <w:r w:rsidRPr="00D43ACF">
        <w:rPr>
          <w:rFonts w:asciiTheme="minorHAnsi" w:hAnsiTheme="minorHAnsi" w:cstheme="minorHAnsi"/>
          <w:b/>
          <w:bCs/>
        </w:rPr>
        <w:t>POLICE_ID dynamic LOV:</w:t>
      </w:r>
    </w:p>
    <w:p w14:paraId="5BC17DC4" w14:textId="77777777" w:rsidR="002C1437" w:rsidRPr="00310BA0" w:rsidRDefault="002C1437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</w:rPr>
      </w:pPr>
    </w:p>
    <w:p w14:paraId="05BDB5F2" w14:textId="77777777" w:rsidR="00310BA0" w:rsidRPr="00310BA0" w:rsidRDefault="00310BA0" w:rsidP="00310BA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310BA0">
        <w:rPr>
          <w:rFonts w:asciiTheme="minorHAnsi" w:hAnsiTheme="minorHAnsi" w:cstheme="minorHAnsi"/>
          <w:sz w:val="22"/>
          <w:szCs w:val="22"/>
        </w:rPr>
        <w:t xml:space="preserve">select OFFICER_ID || ',' ||FIRST_NAME as </w:t>
      </w:r>
      <w:proofErr w:type="spellStart"/>
      <w:r w:rsidRPr="00310BA0">
        <w:rPr>
          <w:rFonts w:asciiTheme="minorHAnsi" w:hAnsiTheme="minorHAnsi" w:cstheme="minorHAnsi"/>
          <w:sz w:val="22"/>
          <w:szCs w:val="22"/>
        </w:rPr>
        <w:t>display_value</w:t>
      </w:r>
      <w:proofErr w:type="spellEnd"/>
      <w:r w:rsidRPr="00310BA0">
        <w:rPr>
          <w:rFonts w:asciiTheme="minorHAnsi" w:hAnsiTheme="minorHAnsi" w:cstheme="minorHAnsi"/>
          <w:sz w:val="22"/>
          <w:szCs w:val="22"/>
        </w:rPr>
        <w:t xml:space="preserve">, OFFICER_ID as </w:t>
      </w:r>
      <w:proofErr w:type="spellStart"/>
      <w:r w:rsidRPr="00310BA0">
        <w:rPr>
          <w:rFonts w:asciiTheme="minorHAnsi" w:hAnsiTheme="minorHAnsi" w:cstheme="minorHAnsi"/>
          <w:sz w:val="22"/>
          <w:szCs w:val="22"/>
        </w:rPr>
        <w:t>return_value</w:t>
      </w:r>
      <w:proofErr w:type="spellEnd"/>
      <w:r w:rsidRPr="00310BA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9F9C62D" w14:textId="77777777" w:rsidR="00310BA0" w:rsidRPr="00310BA0" w:rsidRDefault="00310BA0" w:rsidP="00310BA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310BA0">
        <w:rPr>
          <w:rFonts w:asciiTheme="minorHAnsi" w:hAnsiTheme="minorHAnsi" w:cstheme="minorHAnsi"/>
          <w:sz w:val="22"/>
          <w:szCs w:val="22"/>
        </w:rPr>
        <w:t xml:space="preserve">  from officer</w:t>
      </w:r>
    </w:p>
    <w:p w14:paraId="5E348E34" w14:textId="77777777" w:rsidR="00310BA0" w:rsidRPr="00310BA0" w:rsidRDefault="00310BA0" w:rsidP="00310BA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310BA0">
        <w:rPr>
          <w:rFonts w:asciiTheme="minorHAnsi" w:hAnsiTheme="minorHAnsi" w:cstheme="minorHAnsi"/>
          <w:sz w:val="22"/>
          <w:szCs w:val="22"/>
        </w:rPr>
        <w:t xml:space="preserve">  where DEPARTMENT = 'law enforcement'</w:t>
      </w:r>
    </w:p>
    <w:p w14:paraId="53EA25E3" w14:textId="24AA7765" w:rsidR="00B11464" w:rsidRPr="00B11464" w:rsidRDefault="00310BA0" w:rsidP="00B11464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310BA0">
        <w:rPr>
          <w:rFonts w:asciiTheme="minorHAnsi" w:hAnsiTheme="minorHAnsi" w:cstheme="minorHAnsi"/>
          <w:sz w:val="22"/>
          <w:szCs w:val="22"/>
        </w:rPr>
        <w:t xml:space="preserve"> order by OFFICER_ID;</w:t>
      </w:r>
    </w:p>
    <w:p w14:paraId="5C3E379C" w14:textId="38FE1DDA" w:rsidR="00B11464" w:rsidRPr="00310BA0" w:rsidRDefault="00B11464" w:rsidP="00310BA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  <w:highlight w:val="yellow"/>
        </w:rPr>
      </w:pPr>
      <w:r w:rsidRPr="005A25DF">
        <w:rPr>
          <w:rFonts w:asciiTheme="minorHAnsi" w:hAnsiTheme="minorHAnsi" w:cstheme="minorHAnsi"/>
          <w:b/>
          <w:bCs/>
          <w:noProof/>
          <w:sz w:val="22"/>
          <w:szCs w:val="22"/>
        </w:rPr>
        <w:drawing>
          <wp:inline distT="0" distB="0" distL="0" distR="0" wp14:anchorId="07CC13CF" wp14:editId="2458ECE9">
            <wp:extent cx="5731510" cy="276733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9EDD8" w14:textId="3ED640E6" w:rsidR="00B8247C" w:rsidRPr="00FE59D9" w:rsidRDefault="00B8247C" w:rsidP="00FE59D9">
      <w:pPr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581BC722" w14:textId="153B9A39" w:rsidR="00B8247C" w:rsidRDefault="00B8247C" w:rsidP="00B8247C">
      <w:pPr>
        <w:pStyle w:val="ListParagraph"/>
        <w:spacing w:after="0" w:line="240" w:lineRule="auto"/>
        <w:ind w:left="3524" w:firstLine="76"/>
        <w:rPr>
          <w:rFonts w:asciiTheme="minorHAnsi" w:hAnsiTheme="minorHAnsi" w:cstheme="minorHAnsi"/>
          <w:b/>
          <w:bCs/>
          <w:color w:val="4472C4" w:themeColor="accent1"/>
          <w:sz w:val="28"/>
          <w:szCs w:val="28"/>
        </w:rPr>
      </w:pPr>
      <w:r w:rsidRPr="004E2423">
        <w:rPr>
          <w:rFonts w:asciiTheme="minorHAnsi" w:hAnsiTheme="minorHAnsi" w:cstheme="minorHAnsi"/>
          <w:b/>
          <w:bCs/>
          <w:color w:val="4472C4" w:themeColor="accent1"/>
          <w:sz w:val="28"/>
          <w:szCs w:val="28"/>
        </w:rPr>
        <w:lastRenderedPageBreak/>
        <w:t>Dynamic Action</w:t>
      </w:r>
      <w:r>
        <w:rPr>
          <w:rFonts w:asciiTheme="minorHAnsi" w:hAnsiTheme="minorHAnsi" w:cstheme="minorHAnsi"/>
          <w:b/>
          <w:bCs/>
          <w:color w:val="4472C4" w:themeColor="accent1"/>
          <w:sz w:val="28"/>
          <w:szCs w:val="28"/>
        </w:rPr>
        <w:t>s</w:t>
      </w:r>
    </w:p>
    <w:p w14:paraId="2A983B20" w14:textId="77777777" w:rsidR="00FE59D9" w:rsidRPr="004E2423" w:rsidRDefault="00FE59D9" w:rsidP="00B8247C">
      <w:pPr>
        <w:pStyle w:val="ListParagraph"/>
        <w:spacing w:after="0" w:line="240" w:lineRule="auto"/>
        <w:ind w:left="3524" w:firstLine="76"/>
        <w:rPr>
          <w:rFonts w:asciiTheme="minorHAnsi" w:hAnsiTheme="minorHAnsi" w:cstheme="minorHAnsi"/>
          <w:b/>
          <w:bCs/>
          <w:color w:val="4472C4" w:themeColor="accent1"/>
          <w:sz w:val="28"/>
          <w:szCs w:val="28"/>
        </w:rPr>
      </w:pPr>
    </w:p>
    <w:p w14:paraId="6258B609" w14:textId="6481CD92" w:rsidR="00712554" w:rsidRDefault="00D5685C" w:rsidP="000362CA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f c</w:t>
      </w:r>
      <w:r w:rsidR="00712554">
        <w:rPr>
          <w:rFonts w:asciiTheme="minorHAnsi" w:hAnsiTheme="minorHAnsi" w:cstheme="minorHAnsi"/>
          <w:sz w:val="22"/>
          <w:szCs w:val="22"/>
        </w:rPr>
        <w:t xml:space="preserve">rime </w:t>
      </w:r>
      <w:r w:rsidR="000362CA">
        <w:rPr>
          <w:rFonts w:asciiTheme="minorHAnsi" w:hAnsiTheme="minorHAnsi" w:cstheme="minorHAnsi"/>
          <w:sz w:val="22"/>
          <w:szCs w:val="22"/>
        </w:rPr>
        <w:t xml:space="preserve">status </w:t>
      </w:r>
      <w:r w:rsidR="003B6F8C">
        <w:rPr>
          <w:rFonts w:asciiTheme="minorHAnsi" w:hAnsiTheme="minorHAnsi" w:cstheme="minorHAnsi"/>
          <w:sz w:val="22"/>
          <w:szCs w:val="22"/>
        </w:rPr>
        <w:t>is</w:t>
      </w:r>
      <w:r w:rsidR="00A17F33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chosen</w:t>
      </w:r>
      <w:r w:rsidR="00A17F33">
        <w:rPr>
          <w:rFonts w:asciiTheme="minorHAnsi" w:hAnsiTheme="minorHAnsi" w:cstheme="minorHAnsi"/>
          <w:sz w:val="22"/>
          <w:szCs w:val="22"/>
        </w:rPr>
        <w:t xml:space="preserve"> as</w:t>
      </w:r>
      <w:r w:rsidR="00C34216">
        <w:rPr>
          <w:rFonts w:asciiTheme="minorHAnsi" w:hAnsiTheme="minorHAnsi" w:cstheme="minorHAnsi"/>
          <w:sz w:val="22"/>
          <w:szCs w:val="22"/>
        </w:rPr>
        <w:t xml:space="preserve"> </w:t>
      </w:r>
      <w:r w:rsidR="00A17F33">
        <w:rPr>
          <w:rFonts w:asciiTheme="minorHAnsi" w:hAnsiTheme="minorHAnsi" w:cstheme="minorHAnsi"/>
          <w:sz w:val="22"/>
          <w:szCs w:val="22"/>
        </w:rPr>
        <w:t>‘</w:t>
      </w:r>
      <w:r w:rsidR="00C34216">
        <w:rPr>
          <w:rFonts w:asciiTheme="minorHAnsi" w:hAnsiTheme="minorHAnsi" w:cstheme="minorHAnsi"/>
          <w:sz w:val="22"/>
          <w:szCs w:val="22"/>
        </w:rPr>
        <w:t>closed</w:t>
      </w:r>
      <w:r w:rsidR="00A17F33">
        <w:rPr>
          <w:rFonts w:asciiTheme="minorHAnsi" w:hAnsiTheme="minorHAnsi" w:cstheme="minorHAnsi"/>
          <w:sz w:val="22"/>
          <w:szCs w:val="22"/>
        </w:rPr>
        <w:t>’</w:t>
      </w:r>
      <w:r w:rsidR="00712554">
        <w:rPr>
          <w:rFonts w:asciiTheme="minorHAnsi" w:hAnsiTheme="minorHAnsi" w:cstheme="minorHAnsi"/>
          <w:sz w:val="22"/>
          <w:szCs w:val="22"/>
        </w:rPr>
        <w:t xml:space="preserve"> </w:t>
      </w:r>
      <w:r w:rsidR="00C34216">
        <w:rPr>
          <w:rFonts w:asciiTheme="minorHAnsi" w:hAnsiTheme="minorHAnsi" w:cstheme="minorHAnsi"/>
          <w:sz w:val="22"/>
          <w:szCs w:val="22"/>
        </w:rPr>
        <w:t>from</w:t>
      </w:r>
      <w:r w:rsidR="00712554">
        <w:rPr>
          <w:rFonts w:asciiTheme="minorHAnsi" w:hAnsiTheme="minorHAnsi" w:cstheme="minorHAnsi"/>
          <w:sz w:val="22"/>
          <w:szCs w:val="22"/>
        </w:rPr>
        <w:t xml:space="preserve"> </w:t>
      </w:r>
      <w:r w:rsidR="000362CA">
        <w:rPr>
          <w:rFonts w:asciiTheme="minorHAnsi" w:hAnsiTheme="minorHAnsi" w:cstheme="minorHAnsi"/>
          <w:sz w:val="22"/>
          <w:szCs w:val="22"/>
        </w:rPr>
        <w:t>the</w:t>
      </w:r>
      <w:r w:rsidR="00712554">
        <w:rPr>
          <w:rFonts w:asciiTheme="minorHAnsi" w:hAnsiTheme="minorHAnsi" w:cstheme="minorHAnsi"/>
          <w:sz w:val="22"/>
          <w:szCs w:val="22"/>
        </w:rPr>
        <w:t xml:space="preserve"> Radio group (open, closed)</w:t>
      </w:r>
      <w:r w:rsidR="000362CA">
        <w:rPr>
          <w:rFonts w:asciiTheme="minorHAnsi" w:hAnsiTheme="minorHAnsi" w:cstheme="minorHAnsi"/>
          <w:sz w:val="22"/>
          <w:szCs w:val="22"/>
        </w:rPr>
        <w:t xml:space="preserve"> then a</w:t>
      </w:r>
      <w:r w:rsidR="00712554" w:rsidRPr="000362CA">
        <w:rPr>
          <w:rFonts w:asciiTheme="minorHAnsi" w:hAnsiTheme="minorHAnsi" w:cstheme="minorHAnsi"/>
          <w:sz w:val="22"/>
          <w:szCs w:val="22"/>
        </w:rPr>
        <w:t xml:space="preserve"> dynamic </w:t>
      </w:r>
      <w:r w:rsidR="000362CA">
        <w:rPr>
          <w:rFonts w:asciiTheme="minorHAnsi" w:hAnsiTheme="minorHAnsi" w:cstheme="minorHAnsi"/>
          <w:sz w:val="22"/>
          <w:szCs w:val="22"/>
        </w:rPr>
        <w:t>action should show</w:t>
      </w:r>
      <w:r w:rsidR="00A17F33">
        <w:rPr>
          <w:rFonts w:asciiTheme="minorHAnsi" w:hAnsiTheme="minorHAnsi" w:cstheme="minorHAnsi"/>
          <w:sz w:val="22"/>
          <w:szCs w:val="22"/>
        </w:rPr>
        <w:t xml:space="preserve"> the user</w:t>
      </w:r>
      <w:r w:rsidR="000362CA">
        <w:rPr>
          <w:rFonts w:asciiTheme="minorHAnsi" w:hAnsiTheme="minorHAnsi" w:cstheme="minorHAnsi"/>
          <w:sz w:val="22"/>
          <w:szCs w:val="22"/>
        </w:rPr>
        <w:t xml:space="preserve"> the closed date.</w:t>
      </w:r>
    </w:p>
    <w:p w14:paraId="177CDCF5" w14:textId="77777777" w:rsidR="001C449F" w:rsidRPr="000362CA" w:rsidRDefault="001C449F" w:rsidP="001C449F">
      <w:pPr>
        <w:pStyle w:val="ListParagraph"/>
        <w:spacing w:after="0" w:line="240" w:lineRule="auto"/>
        <w:rPr>
          <w:rFonts w:asciiTheme="minorHAnsi" w:hAnsiTheme="minorHAnsi" w:cstheme="minorHAnsi"/>
          <w:sz w:val="22"/>
          <w:szCs w:val="22"/>
        </w:rPr>
      </w:pPr>
    </w:p>
    <w:p w14:paraId="14643E69" w14:textId="4ABFB291" w:rsidR="00595DA7" w:rsidRPr="001C449F" w:rsidRDefault="00B11464" w:rsidP="001C449F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  <w:r w:rsidRPr="00B11464">
        <w:rPr>
          <w:rFonts w:asciiTheme="minorHAnsi" w:hAnsiTheme="minorHAnsi" w:cstheme="minorHAnsi"/>
          <w:b/>
          <w:bCs/>
          <w:noProof/>
          <w:sz w:val="22"/>
          <w:szCs w:val="22"/>
        </w:rPr>
        <w:drawing>
          <wp:inline distT="0" distB="0" distL="0" distR="0" wp14:anchorId="71FD67D2" wp14:editId="41030894">
            <wp:extent cx="5731510" cy="2606040"/>
            <wp:effectExtent l="0" t="0" r="254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5F52D" w14:textId="353BA22E" w:rsidR="00595DA7" w:rsidRDefault="00595DA7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4BC988AA" w14:textId="0D8CC651" w:rsidR="00595DA7" w:rsidRDefault="00595DA7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p w14:paraId="4C0E4221" w14:textId="42303714" w:rsidR="00D8074C" w:rsidRPr="007717D8" w:rsidRDefault="003F197F" w:rsidP="007717D8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  <w:r w:rsidRPr="003F197F">
        <w:rPr>
          <w:rFonts w:asciiTheme="minorHAnsi" w:hAnsiTheme="minorHAnsi" w:cstheme="minorHAnsi"/>
          <w:b/>
          <w:bCs/>
          <w:noProof/>
          <w:sz w:val="22"/>
          <w:szCs w:val="22"/>
        </w:rPr>
        <w:drawing>
          <wp:inline distT="0" distB="0" distL="0" distR="0" wp14:anchorId="26B8C214" wp14:editId="47581E4A">
            <wp:extent cx="2455707" cy="1939862"/>
            <wp:effectExtent l="0" t="0" r="1905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59313" cy="1942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197F">
        <w:rPr>
          <w:rFonts w:asciiTheme="minorHAnsi" w:hAnsiTheme="minorHAnsi" w:cstheme="minorHAnsi"/>
          <w:b/>
          <w:bCs/>
          <w:noProof/>
          <w:sz w:val="22"/>
          <w:szCs w:val="22"/>
        </w:rPr>
        <w:drawing>
          <wp:inline distT="0" distB="0" distL="0" distR="0" wp14:anchorId="1DE3FD3F" wp14:editId="467E83DD">
            <wp:extent cx="2540000" cy="2037403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72397" cy="2063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074C" w:rsidRPr="007717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ED60E" w14:textId="77777777" w:rsidR="00E46C21" w:rsidRDefault="00E46C21" w:rsidP="002D41B2">
      <w:pPr>
        <w:spacing w:after="0" w:line="240" w:lineRule="auto"/>
      </w:pPr>
      <w:r>
        <w:separator/>
      </w:r>
    </w:p>
  </w:endnote>
  <w:endnote w:type="continuationSeparator" w:id="0">
    <w:p w14:paraId="199CFC25" w14:textId="77777777" w:rsidR="00E46C21" w:rsidRDefault="00E46C21" w:rsidP="002D41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D2004" w14:textId="77777777" w:rsidR="00E46C21" w:rsidRDefault="00E46C21" w:rsidP="002D41B2">
      <w:pPr>
        <w:spacing w:after="0" w:line="240" w:lineRule="auto"/>
      </w:pPr>
      <w:r>
        <w:separator/>
      </w:r>
    </w:p>
  </w:footnote>
  <w:footnote w:type="continuationSeparator" w:id="0">
    <w:p w14:paraId="42FE0D9A" w14:textId="77777777" w:rsidR="00E46C21" w:rsidRDefault="00E46C21" w:rsidP="002D41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B770D"/>
    <w:multiLevelType w:val="hybridMultilevel"/>
    <w:tmpl w:val="F18055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55093"/>
    <w:multiLevelType w:val="hybridMultilevel"/>
    <w:tmpl w:val="C2BA0228"/>
    <w:lvl w:ilvl="0" w:tplc="4009000F">
      <w:start w:val="1"/>
      <w:numFmt w:val="decimal"/>
      <w:lvlText w:val="%1."/>
      <w:lvlJc w:val="left"/>
      <w:pPr>
        <w:ind w:left="1364" w:hanging="360"/>
      </w:pPr>
    </w:lvl>
    <w:lvl w:ilvl="1" w:tplc="40090019" w:tentative="1">
      <w:start w:val="1"/>
      <w:numFmt w:val="lowerLetter"/>
      <w:lvlText w:val="%2."/>
      <w:lvlJc w:val="left"/>
      <w:pPr>
        <w:ind w:left="2084" w:hanging="360"/>
      </w:pPr>
    </w:lvl>
    <w:lvl w:ilvl="2" w:tplc="4009001B" w:tentative="1">
      <w:start w:val="1"/>
      <w:numFmt w:val="lowerRoman"/>
      <w:lvlText w:val="%3."/>
      <w:lvlJc w:val="right"/>
      <w:pPr>
        <w:ind w:left="2804" w:hanging="180"/>
      </w:pPr>
    </w:lvl>
    <w:lvl w:ilvl="3" w:tplc="4009000F" w:tentative="1">
      <w:start w:val="1"/>
      <w:numFmt w:val="decimal"/>
      <w:lvlText w:val="%4."/>
      <w:lvlJc w:val="left"/>
      <w:pPr>
        <w:ind w:left="3524" w:hanging="360"/>
      </w:pPr>
    </w:lvl>
    <w:lvl w:ilvl="4" w:tplc="40090019" w:tentative="1">
      <w:start w:val="1"/>
      <w:numFmt w:val="lowerLetter"/>
      <w:lvlText w:val="%5."/>
      <w:lvlJc w:val="left"/>
      <w:pPr>
        <w:ind w:left="4244" w:hanging="360"/>
      </w:pPr>
    </w:lvl>
    <w:lvl w:ilvl="5" w:tplc="4009001B" w:tentative="1">
      <w:start w:val="1"/>
      <w:numFmt w:val="lowerRoman"/>
      <w:lvlText w:val="%6."/>
      <w:lvlJc w:val="right"/>
      <w:pPr>
        <w:ind w:left="4964" w:hanging="180"/>
      </w:pPr>
    </w:lvl>
    <w:lvl w:ilvl="6" w:tplc="4009000F" w:tentative="1">
      <w:start w:val="1"/>
      <w:numFmt w:val="decimal"/>
      <w:lvlText w:val="%7."/>
      <w:lvlJc w:val="left"/>
      <w:pPr>
        <w:ind w:left="5684" w:hanging="360"/>
      </w:pPr>
    </w:lvl>
    <w:lvl w:ilvl="7" w:tplc="40090019" w:tentative="1">
      <w:start w:val="1"/>
      <w:numFmt w:val="lowerLetter"/>
      <w:lvlText w:val="%8."/>
      <w:lvlJc w:val="left"/>
      <w:pPr>
        <w:ind w:left="6404" w:hanging="360"/>
      </w:pPr>
    </w:lvl>
    <w:lvl w:ilvl="8" w:tplc="40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" w15:restartNumberingAfterBreak="0">
    <w:nsid w:val="20DF45ED"/>
    <w:multiLevelType w:val="hybridMultilevel"/>
    <w:tmpl w:val="9D320F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8475F8"/>
    <w:multiLevelType w:val="hybridMultilevel"/>
    <w:tmpl w:val="4E1AC878"/>
    <w:lvl w:ilvl="0" w:tplc="52F88012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6A4C29"/>
    <w:multiLevelType w:val="hybridMultilevel"/>
    <w:tmpl w:val="30C427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rI0Mza0MDAzNTdR0lEKTi0uzszPAymwrAUAkQQT3iwAAAA="/>
  </w:docVars>
  <w:rsids>
    <w:rsidRoot w:val="004F6360"/>
    <w:rsid w:val="00007221"/>
    <w:rsid w:val="00011046"/>
    <w:rsid w:val="00013431"/>
    <w:rsid w:val="000142C6"/>
    <w:rsid w:val="000158FA"/>
    <w:rsid w:val="00017546"/>
    <w:rsid w:val="00023181"/>
    <w:rsid w:val="00033CC8"/>
    <w:rsid w:val="000362CA"/>
    <w:rsid w:val="00045C6E"/>
    <w:rsid w:val="00051E4A"/>
    <w:rsid w:val="00056DF8"/>
    <w:rsid w:val="00064CB9"/>
    <w:rsid w:val="00072170"/>
    <w:rsid w:val="00073D7D"/>
    <w:rsid w:val="00073D98"/>
    <w:rsid w:val="0008233A"/>
    <w:rsid w:val="00092E20"/>
    <w:rsid w:val="000B168F"/>
    <w:rsid w:val="000D0A8F"/>
    <w:rsid w:val="000D7215"/>
    <w:rsid w:val="000F0E82"/>
    <w:rsid w:val="00101FEC"/>
    <w:rsid w:val="001026BC"/>
    <w:rsid w:val="00102FE9"/>
    <w:rsid w:val="00103953"/>
    <w:rsid w:val="00110729"/>
    <w:rsid w:val="00114401"/>
    <w:rsid w:val="001155DB"/>
    <w:rsid w:val="001355D8"/>
    <w:rsid w:val="001367EE"/>
    <w:rsid w:val="00147B2D"/>
    <w:rsid w:val="00164FB3"/>
    <w:rsid w:val="00176B7D"/>
    <w:rsid w:val="00184D7F"/>
    <w:rsid w:val="00187E7F"/>
    <w:rsid w:val="00197132"/>
    <w:rsid w:val="001A290E"/>
    <w:rsid w:val="001A321C"/>
    <w:rsid w:val="001A3597"/>
    <w:rsid w:val="001A59A5"/>
    <w:rsid w:val="001A5AEE"/>
    <w:rsid w:val="001A6933"/>
    <w:rsid w:val="001B03A2"/>
    <w:rsid w:val="001B2405"/>
    <w:rsid w:val="001B5662"/>
    <w:rsid w:val="001C07B4"/>
    <w:rsid w:val="001C09AA"/>
    <w:rsid w:val="001C431B"/>
    <w:rsid w:val="001C449F"/>
    <w:rsid w:val="001D4726"/>
    <w:rsid w:val="001E564A"/>
    <w:rsid w:val="001F2093"/>
    <w:rsid w:val="001F40AA"/>
    <w:rsid w:val="0021045D"/>
    <w:rsid w:val="00211338"/>
    <w:rsid w:val="002223AB"/>
    <w:rsid w:val="00232BC2"/>
    <w:rsid w:val="002344D8"/>
    <w:rsid w:val="00241CCC"/>
    <w:rsid w:val="00241F5B"/>
    <w:rsid w:val="0024512C"/>
    <w:rsid w:val="00260C80"/>
    <w:rsid w:val="00260FD8"/>
    <w:rsid w:val="00263B31"/>
    <w:rsid w:val="002719C1"/>
    <w:rsid w:val="00271A61"/>
    <w:rsid w:val="0027531A"/>
    <w:rsid w:val="00291904"/>
    <w:rsid w:val="002A01C9"/>
    <w:rsid w:val="002A6287"/>
    <w:rsid w:val="002B3E68"/>
    <w:rsid w:val="002C1437"/>
    <w:rsid w:val="002C195B"/>
    <w:rsid w:val="002C3AB2"/>
    <w:rsid w:val="002D41B2"/>
    <w:rsid w:val="002D68FF"/>
    <w:rsid w:val="002E0314"/>
    <w:rsid w:val="002E207F"/>
    <w:rsid w:val="002F064D"/>
    <w:rsid w:val="002F2168"/>
    <w:rsid w:val="002F23C0"/>
    <w:rsid w:val="00303230"/>
    <w:rsid w:val="00305E1F"/>
    <w:rsid w:val="00310BA0"/>
    <w:rsid w:val="00311248"/>
    <w:rsid w:val="00313954"/>
    <w:rsid w:val="00314331"/>
    <w:rsid w:val="00315C90"/>
    <w:rsid w:val="00322EBF"/>
    <w:rsid w:val="00324DEC"/>
    <w:rsid w:val="003368E5"/>
    <w:rsid w:val="00344B11"/>
    <w:rsid w:val="00345EB5"/>
    <w:rsid w:val="00354CDD"/>
    <w:rsid w:val="00356685"/>
    <w:rsid w:val="00362123"/>
    <w:rsid w:val="003670C3"/>
    <w:rsid w:val="00370E97"/>
    <w:rsid w:val="00373B6F"/>
    <w:rsid w:val="00375AE6"/>
    <w:rsid w:val="003764BA"/>
    <w:rsid w:val="00376C49"/>
    <w:rsid w:val="003958BC"/>
    <w:rsid w:val="003A464B"/>
    <w:rsid w:val="003B0CDC"/>
    <w:rsid w:val="003B318E"/>
    <w:rsid w:val="003B4D26"/>
    <w:rsid w:val="003B57D7"/>
    <w:rsid w:val="003B6F8C"/>
    <w:rsid w:val="003C2200"/>
    <w:rsid w:val="003C273A"/>
    <w:rsid w:val="003C6002"/>
    <w:rsid w:val="003C7B91"/>
    <w:rsid w:val="003D1307"/>
    <w:rsid w:val="003D6C44"/>
    <w:rsid w:val="003D70AE"/>
    <w:rsid w:val="003E4D27"/>
    <w:rsid w:val="003E5BF5"/>
    <w:rsid w:val="003E692B"/>
    <w:rsid w:val="003E7690"/>
    <w:rsid w:val="003F197F"/>
    <w:rsid w:val="003F6106"/>
    <w:rsid w:val="00406FB6"/>
    <w:rsid w:val="00416642"/>
    <w:rsid w:val="00430CAB"/>
    <w:rsid w:val="00430D4E"/>
    <w:rsid w:val="00432824"/>
    <w:rsid w:val="00435F17"/>
    <w:rsid w:val="00437AE4"/>
    <w:rsid w:val="0045422B"/>
    <w:rsid w:val="00456992"/>
    <w:rsid w:val="00460CB7"/>
    <w:rsid w:val="00470484"/>
    <w:rsid w:val="00473BEB"/>
    <w:rsid w:val="00473E63"/>
    <w:rsid w:val="00474BD1"/>
    <w:rsid w:val="00481B9A"/>
    <w:rsid w:val="00481D36"/>
    <w:rsid w:val="004909D8"/>
    <w:rsid w:val="004A518D"/>
    <w:rsid w:val="004B40AD"/>
    <w:rsid w:val="004B4857"/>
    <w:rsid w:val="004B58A3"/>
    <w:rsid w:val="004C1016"/>
    <w:rsid w:val="004C22BD"/>
    <w:rsid w:val="004C3C8B"/>
    <w:rsid w:val="004C5202"/>
    <w:rsid w:val="004C5F45"/>
    <w:rsid w:val="004C62FF"/>
    <w:rsid w:val="004D027D"/>
    <w:rsid w:val="004D21E5"/>
    <w:rsid w:val="004D7CEC"/>
    <w:rsid w:val="004D7ED1"/>
    <w:rsid w:val="004E1460"/>
    <w:rsid w:val="004E2423"/>
    <w:rsid w:val="004E7B26"/>
    <w:rsid w:val="004F6360"/>
    <w:rsid w:val="00503185"/>
    <w:rsid w:val="0050603E"/>
    <w:rsid w:val="00506108"/>
    <w:rsid w:val="00506425"/>
    <w:rsid w:val="00510E2E"/>
    <w:rsid w:val="00515366"/>
    <w:rsid w:val="00516685"/>
    <w:rsid w:val="00542A6F"/>
    <w:rsid w:val="00544658"/>
    <w:rsid w:val="00545601"/>
    <w:rsid w:val="00553AEF"/>
    <w:rsid w:val="00553B6D"/>
    <w:rsid w:val="0056036E"/>
    <w:rsid w:val="00560A74"/>
    <w:rsid w:val="00573EBE"/>
    <w:rsid w:val="00576266"/>
    <w:rsid w:val="00576C55"/>
    <w:rsid w:val="00577090"/>
    <w:rsid w:val="00577890"/>
    <w:rsid w:val="00584DE1"/>
    <w:rsid w:val="00595DA7"/>
    <w:rsid w:val="00597724"/>
    <w:rsid w:val="005A088D"/>
    <w:rsid w:val="005A25DF"/>
    <w:rsid w:val="005A74C9"/>
    <w:rsid w:val="005B0358"/>
    <w:rsid w:val="005B7C83"/>
    <w:rsid w:val="005C2CE1"/>
    <w:rsid w:val="005C31C5"/>
    <w:rsid w:val="005D2189"/>
    <w:rsid w:val="005D7668"/>
    <w:rsid w:val="005E2C0E"/>
    <w:rsid w:val="005F40AA"/>
    <w:rsid w:val="005F419D"/>
    <w:rsid w:val="005F5B0E"/>
    <w:rsid w:val="0060122E"/>
    <w:rsid w:val="00604BA4"/>
    <w:rsid w:val="00606DE5"/>
    <w:rsid w:val="0061685B"/>
    <w:rsid w:val="0062368E"/>
    <w:rsid w:val="00626CDC"/>
    <w:rsid w:val="006318D7"/>
    <w:rsid w:val="006328B2"/>
    <w:rsid w:val="00635455"/>
    <w:rsid w:val="00641964"/>
    <w:rsid w:val="00647B2A"/>
    <w:rsid w:val="00660938"/>
    <w:rsid w:val="0066629A"/>
    <w:rsid w:val="0066694A"/>
    <w:rsid w:val="00683594"/>
    <w:rsid w:val="00683B67"/>
    <w:rsid w:val="0068657D"/>
    <w:rsid w:val="00687A07"/>
    <w:rsid w:val="00687FD3"/>
    <w:rsid w:val="00690462"/>
    <w:rsid w:val="006A4FF2"/>
    <w:rsid w:val="006A5BAA"/>
    <w:rsid w:val="006B34B1"/>
    <w:rsid w:val="006B3C15"/>
    <w:rsid w:val="006C0B01"/>
    <w:rsid w:val="006C0B92"/>
    <w:rsid w:val="006C139C"/>
    <w:rsid w:val="006C3D42"/>
    <w:rsid w:val="006C4588"/>
    <w:rsid w:val="006C4E4B"/>
    <w:rsid w:val="006D58F8"/>
    <w:rsid w:val="006D5C74"/>
    <w:rsid w:val="006D6AF6"/>
    <w:rsid w:val="006E535A"/>
    <w:rsid w:val="006E5D72"/>
    <w:rsid w:val="00701FD0"/>
    <w:rsid w:val="007031A8"/>
    <w:rsid w:val="007048F9"/>
    <w:rsid w:val="00710617"/>
    <w:rsid w:val="00711711"/>
    <w:rsid w:val="00712554"/>
    <w:rsid w:val="007147BE"/>
    <w:rsid w:val="00723548"/>
    <w:rsid w:val="00725F49"/>
    <w:rsid w:val="00735DC0"/>
    <w:rsid w:val="00742EAE"/>
    <w:rsid w:val="00743B82"/>
    <w:rsid w:val="00745DA6"/>
    <w:rsid w:val="00751AAF"/>
    <w:rsid w:val="00753DE5"/>
    <w:rsid w:val="00754E21"/>
    <w:rsid w:val="00756EE7"/>
    <w:rsid w:val="00760537"/>
    <w:rsid w:val="007671B7"/>
    <w:rsid w:val="007717D8"/>
    <w:rsid w:val="00771BE2"/>
    <w:rsid w:val="0077412F"/>
    <w:rsid w:val="007775C8"/>
    <w:rsid w:val="00782C54"/>
    <w:rsid w:val="00792E4A"/>
    <w:rsid w:val="007959E6"/>
    <w:rsid w:val="00795AEA"/>
    <w:rsid w:val="00797024"/>
    <w:rsid w:val="007A15F1"/>
    <w:rsid w:val="007B0B03"/>
    <w:rsid w:val="007B1B6E"/>
    <w:rsid w:val="007B2D08"/>
    <w:rsid w:val="007B32C9"/>
    <w:rsid w:val="007C15C9"/>
    <w:rsid w:val="007C39FB"/>
    <w:rsid w:val="007C68D7"/>
    <w:rsid w:val="007E04B3"/>
    <w:rsid w:val="007E0EEB"/>
    <w:rsid w:val="007E6FB7"/>
    <w:rsid w:val="007E796E"/>
    <w:rsid w:val="007F11A7"/>
    <w:rsid w:val="0080095A"/>
    <w:rsid w:val="00800C62"/>
    <w:rsid w:val="008035CA"/>
    <w:rsid w:val="00807680"/>
    <w:rsid w:val="008104EA"/>
    <w:rsid w:val="00813A47"/>
    <w:rsid w:val="00814DFF"/>
    <w:rsid w:val="00824517"/>
    <w:rsid w:val="00825B45"/>
    <w:rsid w:val="00827CDC"/>
    <w:rsid w:val="00833738"/>
    <w:rsid w:val="008431F0"/>
    <w:rsid w:val="00854F25"/>
    <w:rsid w:val="00854F31"/>
    <w:rsid w:val="00862B8D"/>
    <w:rsid w:val="00864C75"/>
    <w:rsid w:val="008707A7"/>
    <w:rsid w:val="00871CFD"/>
    <w:rsid w:val="0087632A"/>
    <w:rsid w:val="00881F5E"/>
    <w:rsid w:val="00884E8B"/>
    <w:rsid w:val="008967F2"/>
    <w:rsid w:val="008A7D90"/>
    <w:rsid w:val="008B59B6"/>
    <w:rsid w:val="008C2C68"/>
    <w:rsid w:val="008C47CA"/>
    <w:rsid w:val="008D0F7D"/>
    <w:rsid w:val="008E567F"/>
    <w:rsid w:val="008E74B9"/>
    <w:rsid w:val="008F17F7"/>
    <w:rsid w:val="008F4676"/>
    <w:rsid w:val="008F63AF"/>
    <w:rsid w:val="00900406"/>
    <w:rsid w:val="00900B7F"/>
    <w:rsid w:val="0090335A"/>
    <w:rsid w:val="00905D2D"/>
    <w:rsid w:val="00906144"/>
    <w:rsid w:val="00916FCA"/>
    <w:rsid w:val="009237F8"/>
    <w:rsid w:val="00926B88"/>
    <w:rsid w:val="0093186E"/>
    <w:rsid w:val="00935017"/>
    <w:rsid w:val="009371CF"/>
    <w:rsid w:val="00942227"/>
    <w:rsid w:val="00942805"/>
    <w:rsid w:val="009449B7"/>
    <w:rsid w:val="00946B5B"/>
    <w:rsid w:val="00947382"/>
    <w:rsid w:val="00954BAF"/>
    <w:rsid w:val="0096244A"/>
    <w:rsid w:val="00963CF6"/>
    <w:rsid w:val="00964095"/>
    <w:rsid w:val="0096765D"/>
    <w:rsid w:val="009820A5"/>
    <w:rsid w:val="009A5016"/>
    <w:rsid w:val="009B16B1"/>
    <w:rsid w:val="009B2F49"/>
    <w:rsid w:val="009B342E"/>
    <w:rsid w:val="009C15C6"/>
    <w:rsid w:val="009C39E7"/>
    <w:rsid w:val="009C6646"/>
    <w:rsid w:val="009C6C50"/>
    <w:rsid w:val="009D042D"/>
    <w:rsid w:val="009D56C0"/>
    <w:rsid w:val="009D771E"/>
    <w:rsid w:val="009E10C9"/>
    <w:rsid w:val="009F3041"/>
    <w:rsid w:val="009F32A7"/>
    <w:rsid w:val="009F5289"/>
    <w:rsid w:val="009F5D25"/>
    <w:rsid w:val="009F6158"/>
    <w:rsid w:val="00A0277D"/>
    <w:rsid w:val="00A02EB8"/>
    <w:rsid w:val="00A04C68"/>
    <w:rsid w:val="00A062D7"/>
    <w:rsid w:val="00A102A4"/>
    <w:rsid w:val="00A105D5"/>
    <w:rsid w:val="00A17F33"/>
    <w:rsid w:val="00A20896"/>
    <w:rsid w:val="00A23B77"/>
    <w:rsid w:val="00A24E96"/>
    <w:rsid w:val="00A260E8"/>
    <w:rsid w:val="00A32345"/>
    <w:rsid w:val="00A34B68"/>
    <w:rsid w:val="00A37071"/>
    <w:rsid w:val="00A416B9"/>
    <w:rsid w:val="00A455E1"/>
    <w:rsid w:val="00A64C2C"/>
    <w:rsid w:val="00A755BC"/>
    <w:rsid w:val="00A83FF4"/>
    <w:rsid w:val="00A86645"/>
    <w:rsid w:val="00A933B4"/>
    <w:rsid w:val="00A9539F"/>
    <w:rsid w:val="00AA049C"/>
    <w:rsid w:val="00AB5B60"/>
    <w:rsid w:val="00AC39AB"/>
    <w:rsid w:val="00AC52E5"/>
    <w:rsid w:val="00AD4834"/>
    <w:rsid w:val="00AD5BA7"/>
    <w:rsid w:val="00AF1847"/>
    <w:rsid w:val="00AF5860"/>
    <w:rsid w:val="00AF59BB"/>
    <w:rsid w:val="00AF68F3"/>
    <w:rsid w:val="00B07ED1"/>
    <w:rsid w:val="00B11464"/>
    <w:rsid w:val="00B13230"/>
    <w:rsid w:val="00B2068B"/>
    <w:rsid w:val="00B20BCC"/>
    <w:rsid w:val="00B221A5"/>
    <w:rsid w:val="00B22255"/>
    <w:rsid w:val="00B22B4A"/>
    <w:rsid w:val="00B22B78"/>
    <w:rsid w:val="00B2555D"/>
    <w:rsid w:val="00B27F1D"/>
    <w:rsid w:val="00B37EDC"/>
    <w:rsid w:val="00B506A3"/>
    <w:rsid w:val="00B55110"/>
    <w:rsid w:val="00B73990"/>
    <w:rsid w:val="00B73AB3"/>
    <w:rsid w:val="00B74644"/>
    <w:rsid w:val="00B74BF1"/>
    <w:rsid w:val="00B76889"/>
    <w:rsid w:val="00B77004"/>
    <w:rsid w:val="00B8113C"/>
    <w:rsid w:val="00B8247C"/>
    <w:rsid w:val="00B840AC"/>
    <w:rsid w:val="00B903B8"/>
    <w:rsid w:val="00B919BB"/>
    <w:rsid w:val="00B91FA3"/>
    <w:rsid w:val="00B96533"/>
    <w:rsid w:val="00BA0865"/>
    <w:rsid w:val="00BA70CA"/>
    <w:rsid w:val="00BA7D30"/>
    <w:rsid w:val="00BB0AE9"/>
    <w:rsid w:val="00BB4CB5"/>
    <w:rsid w:val="00BD01A0"/>
    <w:rsid w:val="00BE0A93"/>
    <w:rsid w:val="00BE51B4"/>
    <w:rsid w:val="00BF0DFA"/>
    <w:rsid w:val="00BF381C"/>
    <w:rsid w:val="00C03F70"/>
    <w:rsid w:val="00C0527C"/>
    <w:rsid w:val="00C12C45"/>
    <w:rsid w:val="00C2001D"/>
    <w:rsid w:val="00C20063"/>
    <w:rsid w:val="00C22D2E"/>
    <w:rsid w:val="00C26556"/>
    <w:rsid w:val="00C26DDF"/>
    <w:rsid w:val="00C34216"/>
    <w:rsid w:val="00C45156"/>
    <w:rsid w:val="00C45F04"/>
    <w:rsid w:val="00C532C4"/>
    <w:rsid w:val="00C70DA0"/>
    <w:rsid w:val="00C7101D"/>
    <w:rsid w:val="00C733F0"/>
    <w:rsid w:val="00C942AB"/>
    <w:rsid w:val="00C9688D"/>
    <w:rsid w:val="00CB0D21"/>
    <w:rsid w:val="00CC29AE"/>
    <w:rsid w:val="00CD2D79"/>
    <w:rsid w:val="00CD32D0"/>
    <w:rsid w:val="00CE2D5F"/>
    <w:rsid w:val="00CE418D"/>
    <w:rsid w:val="00CE46BC"/>
    <w:rsid w:val="00CE6682"/>
    <w:rsid w:val="00CF0684"/>
    <w:rsid w:val="00D028E9"/>
    <w:rsid w:val="00D042E8"/>
    <w:rsid w:val="00D04659"/>
    <w:rsid w:val="00D0790D"/>
    <w:rsid w:val="00D14166"/>
    <w:rsid w:val="00D16459"/>
    <w:rsid w:val="00D30910"/>
    <w:rsid w:val="00D37CCC"/>
    <w:rsid w:val="00D43ACF"/>
    <w:rsid w:val="00D5685C"/>
    <w:rsid w:val="00D63702"/>
    <w:rsid w:val="00D64224"/>
    <w:rsid w:val="00D71D69"/>
    <w:rsid w:val="00D73841"/>
    <w:rsid w:val="00D73CE0"/>
    <w:rsid w:val="00D77514"/>
    <w:rsid w:val="00D8074C"/>
    <w:rsid w:val="00D810C6"/>
    <w:rsid w:val="00D84D1E"/>
    <w:rsid w:val="00D85DB0"/>
    <w:rsid w:val="00D86295"/>
    <w:rsid w:val="00D92BED"/>
    <w:rsid w:val="00D979BA"/>
    <w:rsid w:val="00DB2F64"/>
    <w:rsid w:val="00DB37F5"/>
    <w:rsid w:val="00DB4095"/>
    <w:rsid w:val="00DB5725"/>
    <w:rsid w:val="00DB590E"/>
    <w:rsid w:val="00DB60AF"/>
    <w:rsid w:val="00DC2074"/>
    <w:rsid w:val="00DD29D8"/>
    <w:rsid w:val="00DD4255"/>
    <w:rsid w:val="00DE2D0F"/>
    <w:rsid w:val="00DF1223"/>
    <w:rsid w:val="00DF41C8"/>
    <w:rsid w:val="00DF5464"/>
    <w:rsid w:val="00DF671C"/>
    <w:rsid w:val="00DF767C"/>
    <w:rsid w:val="00E00856"/>
    <w:rsid w:val="00E14031"/>
    <w:rsid w:val="00E22877"/>
    <w:rsid w:val="00E22D2D"/>
    <w:rsid w:val="00E31CAD"/>
    <w:rsid w:val="00E33D17"/>
    <w:rsid w:val="00E33F59"/>
    <w:rsid w:val="00E33FDE"/>
    <w:rsid w:val="00E35F03"/>
    <w:rsid w:val="00E37194"/>
    <w:rsid w:val="00E44CD1"/>
    <w:rsid w:val="00E453C1"/>
    <w:rsid w:val="00E46C21"/>
    <w:rsid w:val="00E529B1"/>
    <w:rsid w:val="00E548D0"/>
    <w:rsid w:val="00E57087"/>
    <w:rsid w:val="00E60978"/>
    <w:rsid w:val="00E60FB3"/>
    <w:rsid w:val="00E71304"/>
    <w:rsid w:val="00E726BB"/>
    <w:rsid w:val="00E76F86"/>
    <w:rsid w:val="00E8102D"/>
    <w:rsid w:val="00E83839"/>
    <w:rsid w:val="00E85BC4"/>
    <w:rsid w:val="00E93DCF"/>
    <w:rsid w:val="00E95835"/>
    <w:rsid w:val="00EA6E78"/>
    <w:rsid w:val="00EA78CB"/>
    <w:rsid w:val="00EB25ED"/>
    <w:rsid w:val="00EB4FB0"/>
    <w:rsid w:val="00EB6E56"/>
    <w:rsid w:val="00EC2021"/>
    <w:rsid w:val="00EC418A"/>
    <w:rsid w:val="00EC4865"/>
    <w:rsid w:val="00EC65FB"/>
    <w:rsid w:val="00ED12B1"/>
    <w:rsid w:val="00ED1723"/>
    <w:rsid w:val="00ED4AF9"/>
    <w:rsid w:val="00ED7AF3"/>
    <w:rsid w:val="00EE1552"/>
    <w:rsid w:val="00EE2A30"/>
    <w:rsid w:val="00EF79AC"/>
    <w:rsid w:val="00F0037B"/>
    <w:rsid w:val="00F0352C"/>
    <w:rsid w:val="00F044AD"/>
    <w:rsid w:val="00F1469B"/>
    <w:rsid w:val="00F24390"/>
    <w:rsid w:val="00F24AAC"/>
    <w:rsid w:val="00F4025C"/>
    <w:rsid w:val="00F43E6A"/>
    <w:rsid w:val="00F460E1"/>
    <w:rsid w:val="00F54BD1"/>
    <w:rsid w:val="00F56352"/>
    <w:rsid w:val="00F6607A"/>
    <w:rsid w:val="00F72831"/>
    <w:rsid w:val="00F75177"/>
    <w:rsid w:val="00F75D84"/>
    <w:rsid w:val="00F912CB"/>
    <w:rsid w:val="00F96D97"/>
    <w:rsid w:val="00FA0B36"/>
    <w:rsid w:val="00FA3A33"/>
    <w:rsid w:val="00FA4ABA"/>
    <w:rsid w:val="00FC0163"/>
    <w:rsid w:val="00FC302D"/>
    <w:rsid w:val="00FC57E1"/>
    <w:rsid w:val="00FD723C"/>
    <w:rsid w:val="00FE4DEA"/>
    <w:rsid w:val="00FE59D9"/>
    <w:rsid w:val="00FE655C"/>
    <w:rsid w:val="00FE68E3"/>
    <w:rsid w:val="00FE7D79"/>
    <w:rsid w:val="00FE7F74"/>
    <w:rsid w:val="00FF06EA"/>
    <w:rsid w:val="00FF3407"/>
    <w:rsid w:val="00FF519E"/>
    <w:rsid w:val="00FF6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BB61D"/>
  <w15:chartTrackingRefBased/>
  <w15:docId w15:val="{195CF262-0F31-4C8C-8AD0-D55E253DC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2E8"/>
    <w:pPr>
      <w:spacing w:after="200" w:line="276" w:lineRule="auto"/>
    </w:pPr>
    <w:rPr>
      <w:rFonts w:ascii="Calibri" w:eastAsia="Times New Roman" w:hAnsi="Calibri" w:cs="Calibri"/>
      <w:color w:val="000000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22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35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2C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418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222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1B2405"/>
    <w:pPr>
      <w:spacing w:line="36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41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1B2"/>
    <w:rPr>
      <w:rFonts w:ascii="Calibri" w:eastAsia="Times New Roman" w:hAnsi="Calibri" w:cs="Calibri"/>
      <w:color w:val="000000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D41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1B2"/>
    <w:rPr>
      <w:rFonts w:ascii="Calibri" w:eastAsia="Times New Roman" w:hAnsi="Calibri" w:cs="Calibri"/>
      <w:color w:val="000000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5E2C0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8035C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NoSpacing">
    <w:name w:val="No Spacing"/>
    <w:uiPriority w:val="1"/>
    <w:qFormat/>
    <w:rsid w:val="009C6C5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EC418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/>
    </w:rPr>
  </w:style>
  <w:style w:type="character" w:customStyle="1" w:styleId="selectable">
    <w:name w:val="selectable"/>
    <w:basedOn w:val="DefaultParagraphFont"/>
    <w:rsid w:val="000072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5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FCCDB0-2FBB-41B4-ADC0-DDB3F587C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1</TotalTime>
  <Pages>8</Pages>
  <Words>575</Words>
  <Characters>328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wanath Reddy</dc:creator>
  <cp:keywords/>
  <dc:description/>
  <cp:lastModifiedBy>Vishwanath Reddy</cp:lastModifiedBy>
  <cp:revision>564</cp:revision>
  <dcterms:created xsi:type="dcterms:W3CDTF">2021-04-21T14:34:00Z</dcterms:created>
  <dcterms:modified xsi:type="dcterms:W3CDTF">2021-09-17T22:20:00Z</dcterms:modified>
</cp:coreProperties>
</file>